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C5640" w14:textId="77777777" w:rsidR="004C57FD" w:rsidRDefault="00117A4F" w:rsidP="00E569EB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Pertama</w:t>
      </w:r>
      <w:r>
        <w:rPr>
          <w:b/>
          <w:color w:val="0070C0"/>
          <w:sz w:val="28"/>
          <w:lang w:val="id-ID"/>
        </w:rPr>
        <w:t xml:space="preserve"> </w:t>
      </w:r>
    </w:p>
    <w:p w14:paraId="090FD49E" w14:textId="6B92FA63" w:rsidR="00FA6296" w:rsidRDefault="00FA33E5" w:rsidP="005109FB">
      <w:pPr>
        <w:spacing w:line="360" w:lineRule="auto"/>
        <w:ind w:left="284"/>
        <w:jc w:val="both"/>
        <w:rPr>
          <w:bCs/>
          <w:iCs/>
          <w:color w:val="0070C0"/>
          <w:sz w:val="28"/>
        </w:rPr>
      </w:pPr>
      <w:r>
        <w:rPr>
          <w:bCs/>
          <w:iCs/>
          <w:color w:val="0070C0"/>
        </w:rPr>
        <w:t>Jelaskan apa yang kalian ketahui tentang Array, Multi-Dimensional Array, dan Array List!</w:t>
      </w:r>
    </w:p>
    <w:p w14:paraId="009CA33A" w14:textId="77777777" w:rsidR="005109FB" w:rsidRPr="005109FB" w:rsidRDefault="005109FB" w:rsidP="005109FB">
      <w:pPr>
        <w:spacing w:line="360" w:lineRule="auto"/>
        <w:ind w:left="284"/>
        <w:jc w:val="both"/>
        <w:rPr>
          <w:bCs/>
          <w:iCs/>
          <w:color w:val="0070C0"/>
          <w:sz w:val="28"/>
        </w:rPr>
      </w:pPr>
    </w:p>
    <w:p w14:paraId="224B5C39" w14:textId="77777777" w:rsidR="00117A4F" w:rsidRPr="00834CBE" w:rsidRDefault="00117A4F" w:rsidP="00E569EB">
      <w:pPr>
        <w:spacing w:line="360" w:lineRule="auto"/>
        <w:ind w:left="284"/>
        <w:jc w:val="both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7982B512" w14:textId="4EE3B901" w:rsidR="004470BD" w:rsidRDefault="0020695D" w:rsidP="0020695D">
      <w:pPr>
        <w:pStyle w:val="ListParagraph"/>
        <w:numPr>
          <w:ilvl w:val="0"/>
          <w:numId w:val="1"/>
        </w:numPr>
        <w:spacing w:line="360" w:lineRule="auto"/>
        <w:jc w:val="both"/>
        <w:rPr>
          <w:bCs/>
          <w:iCs/>
          <w:color w:val="0070C0"/>
        </w:rPr>
      </w:pPr>
      <w:r>
        <w:rPr>
          <w:bCs/>
          <w:iCs/>
          <w:color w:val="0070C0"/>
        </w:rPr>
        <w:t>Array</w:t>
      </w:r>
    </w:p>
    <w:p w14:paraId="113D2B17" w14:textId="4000CF3D" w:rsidR="00FA4AF1" w:rsidRDefault="00AA2345" w:rsidP="00FA4AF1">
      <w:pPr>
        <w:pStyle w:val="ListParagraph"/>
        <w:spacing w:line="360" w:lineRule="auto"/>
        <w:ind w:left="644"/>
        <w:jc w:val="both"/>
        <w:rPr>
          <w:bCs/>
          <w:iCs/>
          <w:color w:val="0070C0"/>
        </w:rPr>
      </w:pPr>
      <w:r>
        <w:rPr>
          <w:bCs/>
          <w:iCs/>
          <w:color w:val="0070C0"/>
        </w:rPr>
        <w:t>Merupakan</w:t>
      </w:r>
      <w:r w:rsidR="00177189">
        <w:rPr>
          <w:bCs/>
          <w:iCs/>
          <w:color w:val="0070C0"/>
        </w:rPr>
        <w:t xml:space="preserve"> objek yang bisa digunakan untuk menyimpan kumpulan data lebih dari satu dengan tipe data yang sama serta memiliki jumlah data yang fixed (tetap)</w:t>
      </w:r>
      <w:r w:rsidR="00353FD6">
        <w:rPr>
          <w:bCs/>
          <w:iCs/>
          <w:color w:val="0070C0"/>
        </w:rPr>
        <w:t>.</w:t>
      </w:r>
    </w:p>
    <w:p w14:paraId="37C17086" w14:textId="742562F1" w:rsidR="0020695D" w:rsidRDefault="0020695D" w:rsidP="0020695D">
      <w:pPr>
        <w:pStyle w:val="ListParagraph"/>
        <w:numPr>
          <w:ilvl w:val="0"/>
          <w:numId w:val="1"/>
        </w:numPr>
        <w:spacing w:line="360" w:lineRule="auto"/>
        <w:jc w:val="both"/>
        <w:rPr>
          <w:bCs/>
          <w:iCs/>
          <w:color w:val="0070C0"/>
        </w:rPr>
      </w:pPr>
      <w:r>
        <w:rPr>
          <w:bCs/>
          <w:iCs/>
          <w:color w:val="0070C0"/>
        </w:rPr>
        <w:t>Multi-Dimensional Array</w:t>
      </w:r>
    </w:p>
    <w:p w14:paraId="71A66711" w14:textId="0F97E587" w:rsidR="0020695D" w:rsidRDefault="00AA2345" w:rsidP="006C5460">
      <w:pPr>
        <w:pStyle w:val="ListParagraph"/>
        <w:tabs>
          <w:tab w:val="left" w:pos="3180"/>
        </w:tabs>
        <w:spacing w:line="360" w:lineRule="auto"/>
        <w:ind w:left="644"/>
        <w:jc w:val="both"/>
        <w:rPr>
          <w:bCs/>
          <w:iCs/>
          <w:color w:val="0070C0"/>
        </w:rPr>
      </w:pPr>
      <w:r>
        <w:rPr>
          <w:bCs/>
          <w:iCs/>
          <w:color w:val="0070C0"/>
        </w:rPr>
        <w:t>Merupakan</w:t>
      </w:r>
      <w:r w:rsidR="006A07EE">
        <w:rPr>
          <w:bCs/>
          <w:iCs/>
          <w:color w:val="0070C0"/>
        </w:rPr>
        <w:t xml:space="preserve"> objek yang bisa memiliki lebih dari 1 dimensi. Untuk array yang sebelumnya merupakan </w:t>
      </w:r>
      <w:r w:rsidR="00CA7890">
        <w:rPr>
          <w:bCs/>
          <w:iCs/>
          <w:color w:val="0070C0"/>
        </w:rPr>
        <w:t>contoh array 1 dimensi</w:t>
      </w:r>
      <w:r w:rsidR="002346DD">
        <w:rPr>
          <w:bCs/>
          <w:iCs/>
          <w:color w:val="0070C0"/>
        </w:rPr>
        <w:t xml:space="preserve"> yang ibarat hanya menggunakan sumbu-x</w:t>
      </w:r>
      <w:r w:rsidR="002F3F42">
        <w:rPr>
          <w:bCs/>
          <w:iCs/>
          <w:color w:val="0070C0"/>
        </w:rPr>
        <w:t>.</w:t>
      </w:r>
    </w:p>
    <w:p w14:paraId="5DE93312" w14:textId="7C263895" w:rsidR="0020695D" w:rsidRDefault="0020695D" w:rsidP="0020695D">
      <w:pPr>
        <w:pStyle w:val="ListParagraph"/>
        <w:numPr>
          <w:ilvl w:val="0"/>
          <w:numId w:val="1"/>
        </w:numPr>
        <w:spacing w:line="360" w:lineRule="auto"/>
        <w:jc w:val="both"/>
        <w:rPr>
          <w:bCs/>
          <w:iCs/>
          <w:color w:val="0070C0"/>
        </w:rPr>
      </w:pPr>
      <w:r>
        <w:rPr>
          <w:bCs/>
          <w:iCs/>
          <w:color w:val="0070C0"/>
        </w:rPr>
        <w:t>Array List</w:t>
      </w:r>
    </w:p>
    <w:p w14:paraId="6155A2E3" w14:textId="4648EED5" w:rsidR="0020695D" w:rsidRPr="0020695D" w:rsidRDefault="00AA2345" w:rsidP="0020695D">
      <w:pPr>
        <w:pStyle w:val="ListParagraph"/>
        <w:spacing w:line="360" w:lineRule="auto"/>
        <w:ind w:left="644"/>
        <w:jc w:val="both"/>
        <w:rPr>
          <w:bCs/>
          <w:iCs/>
          <w:color w:val="0070C0"/>
        </w:rPr>
      </w:pPr>
      <w:r>
        <w:rPr>
          <w:bCs/>
          <w:iCs/>
          <w:color w:val="0070C0"/>
        </w:rPr>
        <w:t>Merupakan</w:t>
      </w:r>
      <w:r w:rsidR="00D062C7">
        <w:rPr>
          <w:bCs/>
          <w:iCs/>
          <w:color w:val="0070C0"/>
        </w:rPr>
        <w:t xml:space="preserve"> bagian dari kerangka Java Collections Classes dan hadir dalam paket java.util. Class ini menyediakan sebuah array</w:t>
      </w:r>
      <w:r w:rsidR="00C27235">
        <w:rPr>
          <w:bCs/>
          <w:iCs/>
          <w:color w:val="0070C0"/>
        </w:rPr>
        <w:t xml:space="preserve"> yang</w:t>
      </w:r>
      <w:r w:rsidR="00D062C7">
        <w:rPr>
          <w:bCs/>
          <w:iCs/>
          <w:color w:val="0070C0"/>
        </w:rPr>
        <w:t xml:space="preserve"> dinamis</w:t>
      </w:r>
      <w:r w:rsidR="00C27235">
        <w:rPr>
          <w:bCs/>
          <w:iCs/>
          <w:color w:val="0070C0"/>
        </w:rPr>
        <w:t>.</w:t>
      </w:r>
      <w:r w:rsidR="00D062C7">
        <w:rPr>
          <w:bCs/>
          <w:iCs/>
          <w:color w:val="0070C0"/>
        </w:rPr>
        <w:t xml:space="preserve">   </w:t>
      </w:r>
    </w:p>
    <w:p w14:paraId="47E521BE" w14:textId="69C70926" w:rsidR="004470BD" w:rsidRDefault="004470BD" w:rsidP="00E569EB">
      <w:pPr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55303F33" w14:textId="77777777" w:rsidR="00006E5F" w:rsidRDefault="004470BD" w:rsidP="00E569EB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r>
        <w:rPr>
          <w:b/>
          <w:color w:val="0070C0"/>
          <w:sz w:val="28"/>
        </w:rPr>
        <w:t>Kedua</w:t>
      </w:r>
      <w:r>
        <w:rPr>
          <w:b/>
          <w:color w:val="0070C0"/>
          <w:sz w:val="28"/>
          <w:lang w:val="id-ID"/>
        </w:rPr>
        <w:t xml:space="preserve"> </w:t>
      </w:r>
    </w:p>
    <w:p w14:paraId="15BB023F" w14:textId="11CE6763" w:rsidR="00B963C0" w:rsidRPr="00B963C0" w:rsidRDefault="00B963C0" w:rsidP="002C12F9">
      <w:pPr>
        <w:spacing w:line="360" w:lineRule="auto"/>
        <w:ind w:left="284"/>
        <w:jc w:val="both"/>
        <w:rPr>
          <w:bCs/>
          <w:iCs/>
          <w:color w:val="0070C0"/>
        </w:rPr>
      </w:pPr>
      <w:r>
        <w:rPr>
          <w:bCs/>
          <w:iCs/>
          <w:color w:val="0070C0"/>
        </w:rPr>
        <w:t>Perhatikan Baris kode berikut.</w:t>
      </w:r>
    </w:p>
    <w:p w14:paraId="07F12567" w14:textId="77777777" w:rsidR="008E6394" w:rsidRDefault="008E6394" w:rsidP="008E6394">
      <w:pPr>
        <w:pStyle w:val="SourceCode"/>
        <w:spacing w:line="276" w:lineRule="auto"/>
        <w:jc w:val="both"/>
      </w:pPr>
      <w:r>
        <w:t>public class OperasiArray {</w:t>
      </w:r>
    </w:p>
    <w:p w14:paraId="49349159" w14:textId="77777777" w:rsidR="008E6394" w:rsidRDefault="008E6394" w:rsidP="008E6394">
      <w:pPr>
        <w:pStyle w:val="SourceCode"/>
        <w:spacing w:line="276" w:lineRule="auto"/>
        <w:jc w:val="both"/>
      </w:pPr>
      <w:r>
        <w:t xml:space="preserve">    int[] arrayAngka;</w:t>
      </w:r>
    </w:p>
    <w:p w14:paraId="00B8CE44" w14:textId="77777777" w:rsidR="008E6394" w:rsidRDefault="008E6394" w:rsidP="008E6394">
      <w:pPr>
        <w:pStyle w:val="SourceCode"/>
        <w:spacing w:line="276" w:lineRule="auto"/>
        <w:jc w:val="both"/>
      </w:pPr>
    </w:p>
    <w:p w14:paraId="4CCDAC64" w14:textId="77777777" w:rsidR="008E6394" w:rsidRDefault="008E6394" w:rsidP="008E6394">
      <w:pPr>
        <w:pStyle w:val="SourceCode"/>
        <w:spacing w:line="276" w:lineRule="auto"/>
        <w:jc w:val="both"/>
      </w:pPr>
      <w:r>
        <w:t xml:space="preserve">    public OperasiArray(int[] arrayAngka){</w:t>
      </w:r>
    </w:p>
    <w:p w14:paraId="095B602F" w14:textId="77777777" w:rsidR="008E6394" w:rsidRDefault="008E6394" w:rsidP="008E6394">
      <w:pPr>
        <w:pStyle w:val="SourceCode"/>
        <w:spacing w:line="276" w:lineRule="auto"/>
        <w:jc w:val="both"/>
      </w:pPr>
      <w:r>
        <w:t xml:space="preserve">        this.arrayAngka = arrayAngka;</w:t>
      </w:r>
    </w:p>
    <w:p w14:paraId="1185A094" w14:textId="7161C6A5" w:rsidR="008E6394" w:rsidRDefault="008E6394" w:rsidP="008E6394">
      <w:pPr>
        <w:pStyle w:val="SourceCode"/>
        <w:spacing w:line="276" w:lineRule="auto"/>
        <w:jc w:val="both"/>
      </w:pPr>
      <w:r>
        <w:t xml:space="preserve">    }</w:t>
      </w:r>
    </w:p>
    <w:p w14:paraId="4F0E896C" w14:textId="77777777" w:rsidR="00F45653" w:rsidRDefault="00F45653" w:rsidP="008E6394">
      <w:pPr>
        <w:pStyle w:val="SourceCode"/>
        <w:spacing w:line="276" w:lineRule="auto"/>
        <w:jc w:val="both"/>
      </w:pPr>
    </w:p>
    <w:p w14:paraId="4E6DF567" w14:textId="77777777" w:rsidR="008E6394" w:rsidRDefault="008E6394" w:rsidP="008E6394">
      <w:pPr>
        <w:pStyle w:val="SourceCode"/>
        <w:spacing w:line="276" w:lineRule="auto"/>
        <w:jc w:val="both"/>
      </w:pPr>
      <w:r>
        <w:t xml:space="preserve">    public int totalAngka(){</w:t>
      </w:r>
    </w:p>
    <w:p w14:paraId="1769C214" w14:textId="3352F9BB" w:rsidR="008E6394" w:rsidRDefault="008E6394" w:rsidP="008E6394">
      <w:pPr>
        <w:pStyle w:val="SourceCode"/>
        <w:spacing w:line="276" w:lineRule="auto"/>
        <w:jc w:val="both"/>
      </w:pPr>
      <w:r>
        <w:t xml:space="preserve">        // ...</w:t>
      </w:r>
    </w:p>
    <w:p w14:paraId="7B4C8702" w14:textId="7BBADA35" w:rsidR="008E6394" w:rsidRDefault="008E6394" w:rsidP="00E22004">
      <w:pPr>
        <w:pStyle w:val="SourceCode"/>
        <w:spacing w:line="276" w:lineRule="auto"/>
        <w:jc w:val="both"/>
      </w:pPr>
      <w:r>
        <w:t xml:space="preserve">    }</w:t>
      </w:r>
    </w:p>
    <w:p w14:paraId="4A522BA0" w14:textId="77777777" w:rsidR="00F45653" w:rsidRDefault="00F45653" w:rsidP="00E22004">
      <w:pPr>
        <w:pStyle w:val="SourceCode"/>
        <w:spacing w:line="276" w:lineRule="auto"/>
        <w:jc w:val="both"/>
      </w:pPr>
    </w:p>
    <w:p w14:paraId="41E44B44" w14:textId="77777777" w:rsidR="008E6394" w:rsidRDefault="008E6394" w:rsidP="008E6394">
      <w:pPr>
        <w:pStyle w:val="SourceCode"/>
        <w:spacing w:line="276" w:lineRule="auto"/>
        <w:jc w:val="both"/>
      </w:pPr>
      <w:r>
        <w:t xml:space="preserve">    public double rerataAngka(){</w:t>
      </w:r>
    </w:p>
    <w:p w14:paraId="6E284D23" w14:textId="25E97D47" w:rsidR="008E6394" w:rsidRDefault="008E6394" w:rsidP="008E6394">
      <w:pPr>
        <w:pStyle w:val="SourceCode"/>
        <w:spacing w:line="276" w:lineRule="auto"/>
        <w:jc w:val="both"/>
      </w:pPr>
      <w:r>
        <w:t xml:space="preserve">        // ...</w:t>
      </w:r>
    </w:p>
    <w:p w14:paraId="1B2424F6" w14:textId="77777777" w:rsidR="008E6394" w:rsidRDefault="008E6394" w:rsidP="008E6394">
      <w:pPr>
        <w:pStyle w:val="SourceCode"/>
        <w:spacing w:line="276" w:lineRule="auto"/>
        <w:jc w:val="both"/>
      </w:pPr>
      <w:r>
        <w:t xml:space="preserve">    }</w:t>
      </w:r>
    </w:p>
    <w:p w14:paraId="6FED62E1" w14:textId="4FE94A9A" w:rsidR="008E6F29" w:rsidRDefault="008E6394" w:rsidP="008E6394">
      <w:pPr>
        <w:pStyle w:val="SourceCode"/>
        <w:spacing w:line="276" w:lineRule="auto"/>
        <w:jc w:val="both"/>
      </w:pPr>
      <w:r>
        <w:t>}</w:t>
      </w:r>
    </w:p>
    <w:p w14:paraId="43DFDCF9" w14:textId="77777777" w:rsidR="008E6394" w:rsidRPr="008E6F29" w:rsidRDefault="008E6394" w:rsidP="008E6394">
      <w:pPr>
        <w:pStyle w:val="SourceCode"/>
        <w:spacing w:line="276" w:lineRule="auto"/>
        <w:jc w:val="both"/>
      </w:pPr>
    </w:p>
    <w:p w14:paraId="2896F8C0" w14:textId="4413E86D" w:rsidR="008E6F29" w:rsidRDefault="00926BB0" w:rsidP="00E569EB">
      <w:pPr>
        <w:spacing w:line="360" w:lineRule="auto"/>
        <w:ind w:left="284"/>
        <w:jc w:val="both"/>
        <w:rPr>
          <w:bCs/>
          <w:color w:val="0070C0"/>
        </w:rPr>
      </w:pPr>
      <w:r>
        <w:rPr>
          <w:bCs/>
          <w:color w:val="0070C0"/>
        </w:rPr>
        <w:t>Lengkapilah method totalAngka() dan rerataAngka() supaya program dapat menghitung total dan rata – rata angka yang ada pada Array int (gunakan for-loop)</w:t>
      </w:r>
      <w:r w:rsidR="000E0385">
        <w:rPr>
          <w:bCs/>
          <w:color w:val="0070C0"/>
        </w:rPr>
        <w:t>.</w:t>
      </w:r>
    </w:p>
    <w:p w14:paraId="0A7B9989" w14:textId="77777777" w:rsidR="00926BB0" w:rsidRPr="00EC7D31" w:rsidRDefault="00926BB0" w:rsidP="00E569EB">
      <w:pPr>
        <w:spacing w:line="360" w:lineRule="auto"/>
        <w:ind w:left="284"/>
        <w:jc w:val="both"/>
        <w:rPr>
          <w:bCs/>
          <w:color w:val="0070C0"/>
        </w:rPr>
      </w:pPr>
    </w:p>
    <w:p w14:paraId="009DC1D8" w14:textId="0A00A5B9" w:rsidR="004470BD" w:rsidRDefault="004470BD" w:rsidP="00E569EB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55E25571" w14:textId="1BF835E5" w:rsidR="00A016FB" w:rsidRPr="00A016FB" w:rsidRDefault="00A016FB" w:rsidP="00E569EB">
      <w:pPr>
        <w:spacing w:line="360" w:lineRule="auto"/>
        <w:ind w:left="284"/>
        <w:jc w:val="both"/>
        <w:rPr>
          <w:bCs/>
          <w:color w:val="0070C0"/>
        </w:rPr>
      </w:pPr>
      <w:r>
        <w:rPr>
          <w:bCs/>
          <w:color w:val="0070C0"/>
        </w:rPr>
        <w:t>Class OperasiArray.java</w:t>
      </w:r>
    </w:p>
    <w:p w14:paraId="07CDB096" w14:textId="77777777" w:rsidR="002C12F9" w:rsidRDefault="002C12F9" w:rsidP="002C12F9">
      <w:pPr>
        <w:pStyle w:val="SourceCode"/>
        <w:spacing w:line="276" w:lineRule="auto"/>
        <w:jc w:val="both"/>
      </w:pPr>
      <w:r>
        <w:t>public class OperasiArray {</w:t>
      </w:r>
    </w:p>
    <w:p w14:paraId="78FC0FF4" w14:textId="77777777" w:rsidR="002C12F9" w:rsidRDefault="002C12F9" w:rsidP="002C12F9">
      <w:pPr>
        <w:pStyle w:val="SourceCode"/>
        <w:spacing w:line="276" w:lineRule="auto"/>
        <w:jc w:val="both"/>
      </w:pPr>
      <w:r>
        <w:t xml:space="preserve">    int[] arrayAngka;</w:t>
      </w:r>
    </w:p>
    <w:p w14:paraId="78FCFCF2" w14:textId="77777777" w:rsidR="002C12F9" w:rsidRDefault="002C12F9" w:rsidP="002C12F9">
      <w:pPr>
        <w:pStyle w:val="SourceCode"/>
        <w:spacing w:line="276" w:lineRule="auto"/>
        <w:jc w:val="both"/>
      </w:pPr>
    </w:p>
    <w:p w14:paraId="1C80D31E" w14:textId="77777777" w:rsidR="002C12F9" w:rsidRDefault="002C12F9" w:rsidP="002C12F9">
      <w:pPr>
        <w:pStyle w:val="SourceCode"/>
        <w:spacing w:line="276" w:lineRule="auto"/>
        <w:jc w:val="both"/>
      </w:pPr>
      <w:r>
        <w:t xml:space="preserve">    public OperasiArray(int[] arrayAngka){</w:t>
      </w:r>
    </w:p>
    <w:p w14:paraId="152FDB7A" w14:textId="77777777" w:rsidR="002C12F9" w:rsidRDefault="002C12F9" w:rsidP="002C12F9">
      <w:pPr>
        <w:pStyle w:val="SourceCode"/>
        <w:spacing w:line="276" w:lineRule="auto"/>
        <w:jc w:val="both"/>
      </w:pPr>
      <w:r>
        <w:t xml:space="preserve">        this.arrayAngka = arrayAngka;</w:t>
      </w:r>
    </w:p>
    <w:p w14:paraId="680385EC" w14:textId="6B501000" w:rsidR="002C12F9" w:rsidRDefault="002C12F9" w:rsidP="002C12F9">
      <w:pPr>
        <w:pStyle w:val="SourceCode"/>
        <w:spacing w:line="276" w:lineRule="auto"/>
        <w:jc w:val="both"/>
      </w:pPr>
      <w:r>
        <w:t xml:space="preserve">    }</w:t>
      </w:r>
    </w:p>
    <w:p w14:paraId="7982C82F" w14:textId="77777777" w:rsidR="001D5552" w:rsidRDefault="001D5552" w:rsidP="002C12F9">
      <w:pPr>
        <w:pStyle w:val="SourceCode"/>
        <w:spacing w:line="276" w:lineRule="auto"/>
        <w:jc w:val="both"/>
      </w:pPr>
    </w:p>
    <w:p w14:paraId="6A35AE2F" w14:textId="77777777" w:rsidR="002C12F9" w:rsidRDefault="002C12F9" w:rsidP="002C12F9">
      <w:pPr>
        <w:pStyle w:val="SourceCode"/>
        <w:spacing w:line="276" w:lineRule="auto"/>
        <w:jc w:val="both"/>
      </w:pPr>
      <w:r>
        <w:t xml:space="preserve">    public int totalAngka(){</w:t>
      </w:r>
    </w:p>
    <w:p w14:paraId="28684028" w14:textId="00F77E3D" w:rsidR="002C12F9" w:rsidRDefault="002C12F9" w:rsidP="002C12F9">
      <w:pPr>
        <w:pStyle w:val="SourceCode"/>
        <w:spacing w:line="276" w:lineRule="auto"/>
        <w:jc w:val="both"/>
      </w:pPr>
      <w:r>
        <w:t xml:space="preserve">        int total = 0;</w:t>
      </w:r>
    </w:p>
    <w:p w14:paraId="31B2A9ED" w14:textId="77777777" w:rsidR="006A54F8" w:rsidRDefault="006A54F8" w:rsidP="002C12F9">
      <w:pPr>
        <w:pStyle w:val="SourceCode"/>
        <w:spacing w:line="276" w:lineRule="auto"/>
        <w:jc w:val="both"/>
      </w:pPr>
    </w:p>
    <w:p w14:paraId="4271F468" w14:textId="77777777" w:rsidR="002C12F9" w:rsidRDefault="002C12F9" w:rsidP="002C12F9">
      <w:pPr>
        <w:pStyle w:val="SourceCode"/>
        <w:spacing w:line="276" w:lineRule="auto"/>
        <w:jc w:val="both"/>
      </w:pPr>
      <w:r>
        <w:t xml:space="preserve">        for(int baris = 0; baris &lt; arrayAngka.length; baris++){</w:t>
      </w:r>
    </w:p>
    <w:p w14:paraId="28BA0443" w14:textId="77777777" w:rsidR="002C12F9" w:rsidRDefault="002C12F9" w:rsidP="002C12F9">
      <w:pPr>
        <w:pStyle w:val="SourceCode"/>
        <w:spacing w:line="276" w:lineRule="auto"/>
        <w:jc w:val="both"/>
      </w:pPr>
      <w:r>
        <w:t xml:space="preserve">            total = total + arrayAngka[baris];</w:t>
      </w:r>
    </w:p>
    <w:p w14:paraId="034246F3" w14:textId="77777777" w:rsidR="002C12F9" w:rsidRDefault="002C12F9" w:rsidP="002C12F9">
      <w:pPr>
        <w:pStyle w:val="SourceCode"/>
        <w:spacing w:line="276" w:lineRule="auto"/>
        <w:jc w:val="both"/>
      </w:pPr>
      <w:r>
        <w:t xml:space="preserve">        }</w:t>
      </w:r>
    </w:p>
    <w:p w14:paraId="20A88C21" w14:textId="77777777" w:rsidR="002C12F9" w:rsidRDefault="002C12F9" w:rsidP="002C12F9">
      <w:pPr>
        <w:pStyle w:val="SourceCode"/>
        <w:spacing w:line="276" w:lineRule="auto"/>
        <w:jc w:val="both"/>
      </w:pPr>
      <w:r>
        <w:t xml:space="preserve">        return total;</w:t>
      </w:r>
    </w:p>
    <w:p w14:paraId="7D149C23" w14:textId="77777777" w:rsidR="002C12F9" w:rsidRDefault="002C12F9" w:rsidP="002C12F9">
      <w:pPr>
        <w:pStyle w:val="SourceCode"/>
        <w:spacing w:line="276" w:lineRule="auto"/>
        <w:jc w:val="both"/>
      </w:pPr>
      <w:r>
        <w:t xml:space="preserve">    }</w:t>
      </w:r>
    </w:p>
    <w:p w14:paraId="1AB6ECDE" w14:textId="77777777" w:rsidR="002C12F9" w:rsidRDefault="002C12F9" w:rsidP="002C12F9">
      <w:pPr>
        <w:pStyle w:val="SourceCode"/>
        <w:spacing w:line="276" w:lineRule="auto"/>
        <w:jc w:val="both"/>
      </w:pPr>
    </w:p>
    <w:p w14:paraId="76A9C7C1" w14:textId="77777777" w:rsidR="002C12F9" w:rsidRDefault="002C12F9" w:rsidP="002C12F9">
      <w:pPr>
        <w:pStyle w:val="SourceCode"/>
        <w:spacing w:line="276" w:lineRule="auto"/>
        <w:jc w:val="both"/>
      </w:pPr>
      <w:r>
        <w:lastRenderedPageBreak/>
        <w:t xml:space="preserve">    public double rerataAngka(){</w:t>
      </w:r>
    </w:p>
    <w:p w14:paraId="6A611F69" w14:textId="77777777" w:rsidR="002C12F9" w:rsidRDefault="002C12F9" w:rsidP="002C12F9">
      <w:pPr>
        <w:pStyle w:val="SourceCode"/>
        <w:spacing w:line="276" w:lineRule="auto"/>
        <w:jc w:val="both"/>
      </w:pPr>
      <w:r>
        <w:t xml:space="preserve">        return totalAngka()/ arrayAngka.length;</w:t>
      </w:r>
    </w:p>
    <w:p w14:paraId="2AFEF95B" w14:textId="77777777" w:rsidR="002C12F9" w:rsidRDefault="002C12F9" w:rsidP="002C12F9">
      <w:pPr>
        <w:pStyle w:val="SourceCode"/>
        <w:spacing w:line="276" w:lineRule="auto"/>
        <w:jc w:val="both"/>
      </w:pPr>
      <w:r>
        <w:t xml:space="preserve">    }</w:t>
      </w:r>
    </w:p>
    <w:p w14:paraId="44B4DF02" w14:textId="6C446FCD" w:rsidR="004470BD" w:rsidRDefault="002C12F9" w:rsidP="0009731E">
      <w:pPr>
        <w:pStyle w:val="SourceCode"/>
        <w:spacing w:line="276" w:lineRule="auto"/>
        <w:jc w:val="both"/>
      </w:pPr>
      <w:r>
        <w:t>}</w:t>
      </w:r>
    </w:p>
    <w:p w14:paraId="1881F234" w14:textId="77777777" w:rsidR="0009731E" w:rsidRPr="0009731E" w:rsidRDefault="0009731E" w:rsidP="0009731E">
      <w:pPr>
        <w:pStyle w:val="SourceCode"/>
        <w:spacing w:line="276" w:lineRule="auto"/>
        <w:jc w:val="both"/>
      </w:pPr>
    </w:p>
    <w:p w14:paraId="13B6E9BF" w14:textId="31C88BD0" w:rsidR="004470BD" w:rsidRDefault="004470BD" w:rsidP="00E569EB">
      <w:pPr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11FB20DF" w14:textId="77777777" w:rsidR="007977A6" w:rsidRDefault="004470BD" w:rsidP="00E569EB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="007977A6">
        <w:rPr>
          <w:b/>
          <w:color w:val="0070C0"/>
          <w:sz w:val="28"/>
        </w:rPr>
        <w:t xml:space="preserve"> </w:t>
      </w:r>
      <w:r>
        <w:rPr>
          <w:b/>
          <w:color w:val="0070C0"/>
          <w:sz w:val="28"/>
        </w:rPr>
        <w:t>Ketiga</w:t>
      </w:r>
      <w:r w:rsidR="007977A6">
        <w:rPr>
          <w:b/>
          <w:color w:val="0070C0"/>
          <w:sz w:val="28"/>
        </w:rPr>
        <w:t xml:space="preserve"> </w:t>
      </w:r>
    </w:p>
    <w:p w14:paraId="64B693D7" w14:textId="03104933" w:rsidR="00B83FD3" w:rsidRPr="00B83FD3" w:rsidRDefault="003A3810" w:rsidP="00B83FD3">
      <w:pPr>
        <w:spacing w:line="360" w:lineRule="auto"/>
        <w:ind w:left="284"/>
        <w:jc w:val="both"/>
        <w:rPr>
          <w:bCs/>
          <w:iCs/>
          <w:color w:val="0070C0"/>
        </w:rPr>
      </w:pPr>
      <w:r>
        <w:rPr>
          <w:bCs/>
          <w:iCs/>
          <w:color w:val="0070C0"/>
        </w:rPr>
        <w:t xml:space="preserve">Masih menggunakan kode program pada nomor 2. Untuk menge-test </w:t>
      </w:r>
      <w:r w:rsidR="00F86015">
        <w:rPr>
          <w:bCs/>
          <w:iCs/>
          <w:color w:val="0070C0"/>
        </w:rPr>
        <w:t>apakah kode program yang telah kalian buat sudah benar, coba jalankan kode pemprograman di bawah ini.</w:t>
      </w:r>
    </w:p>
    <w:p w14:paraId="5035A473" w14:textId="77777777" w:rsidR="00676163" w:rsidRDefault="00676163" w:rsidP="00AE4294">
      <w:pPr>
        <w:pStyle w:val="SourceCode"/>
        <w:pBdr>
          <w:right w:val="single" w:sz="4" w:space="0" w:color="auto"/>
        </w:pBdr>
        <w:spacing w:line="276" w:lineRule="auto"/>
        <w:jc w:val="both"/>
      </w:pPr>
      <w:r>
        <w:t>class MainArray {</w:t>
      </w:r>
    </w:p>
    <w:p w14:paraId="34F2A413" w14:textId="77777777" w:rsidR="00676163" w:rsidRDefault="00676163" w:rsidP="00AE4294">
      <w:pPr>
        <w:pStyle w:val="SourceCode"/>
        <w:pBdr>
          <w:right w:val="single" w:sz="4" w:space="0" w:color="auto"/>
        </w:pBdr>
        <w:spacing w:line="276" w:lineRule="auto"/>
        <w:jc w:val="both"/>
      </w:pPr>
      <w:r>
        <w:t xml:space="preserve">    public static void main(String[] args) {</w:t>
      </w:r>
    </w:p>
    <w:p w14:paraId="5B8D2DA4" w14:textId="256A3EA8" w:rsidR="00676163" w:rsidRDefault="00676163" w:rsidP="00AE4294">
      <w:pPr>
        <w:pStyle w:val="SourceCode"/>
        <w:pBdr>
          <w:right w:val="single" w:sz="4" w:space="0" w:color="auto"/>
        </w:pBdr>
        <w:spacing w:line="276" w:lineRule="auto"/>
        <w:jc w:val="both"/>
      </w:pPr>
      <w:r>
        <w:t xml:space="preserve">        int[] array = {..., ..., ..., ...};</w:t>
      </w:r>
    </w:p>
    <w:p w14:paraId="521CC405" w14:textId="77777777" w:rsidR="00676163" w:rsidRDefault="00676163" w:rsidP="00AE4294">
      <w:pPr>
        <w:pStyle w:val="SourceCode"/>
        <w:pBdr>
          <w:right w:val="single" w:sz="4" w:space="0" w:color="auto"/>
        </w:pBdr>
        <w:spacing w:line="276" w:lineRule="auto"/>
        <w:jc w:val="both"/>
      </w:pPr>
    </w:p>
    <w:p w14:paraId="3498CCAF" w14:textId="77777777" w:rsidR="00676163" w:rsidRDefault="00676163" w:rsidP="00AE4294">
      <w:pPr>
        <w:pStyle w:val="SourceCode"/>
        <w:pBdr>
          <w:right w:val="single" w:sz="4" w:space="0" w:color="auto"/>
        </w:pBdr>
        <w:spacing w:line="276" w:lineRule="auto"/>
        <w:jc w:val="both"/>
      </w:pPr>
      <w:r>
        <w:t xml:space="preserve">        OperasiArray oArray;</w:t>
      </w:r>
    </w:p>
    <w:p w14:paraId="64F11962" w14:textId="77777777" w:rsidR="00676163" w:rsidRDefault="00676163" w:rsidP="00AE4294">
      <w:pPr>
        <w:pStyle w:val="SourceCode"/>
        <w:pBdr>
          <w:right w:val="single" w:sz="4" w:space="0" w:color="auto"/>
        </w:pBdr>
        <w:spacing w:line="276" w:lineRule="auto"/>
        <w:jc w:val="both"/>
      </w:pPr>
      <w:r>
        <w:t xml:space="preserve">        oArray = new OperasiArray(array);</w:t>
      </w:r>
    </w:p>
    <w:p w14:paraId="1067AD34" w14:textId="77777777" w:rsidR="00676163" w:rsidRDefault="00676163" w:rsidP="00AE4294">
      <w:pPr>
        <w:pStyle w:val="SourceCode"/>
        <w:pBdr>
          <w:right w:val="single" w:sz="4" w:space="0" w:color="auto"/>
        </w:pBdr>
        <w:spacing w:line="276" w:lineRule="auto"/>
        <w:jc w:val="both"/>
      </w:pPr>
    </w:p>
    <w:p w14:paraId="746C6D3E" w14:textId="77777777" w:rsidR="00676163" w:rsidRDefault="00676163" w:rsidP="00AE4294">
      <w:pPr>
        <w:pStyle w:val="SourceCode"/>
        <w:pBdr>
          <w:right w:val="single" w:sz="4" w:space="0" w:color="auto"/>
        </w:pBdr>
        <w:spacing w:line="276" w:lineRule="auto"/>
        <w:jc w:val="both"/>
      </w:pPr>
      <w:r>
        <w:t xml:space="preserve">        System.out.println(oArray.totalAngka());</w:t>
      </w:r>
    </w:p>
    <w:p w14:paraId="7EA7DD0E" w14:textId="77777777" w:rsidR="00676163" w:rsidRDefault="00676163" w:rsidP="00AE4294">
      <w:pPr>
        <w:pStyle w:val="SourceCode"/>
        <w:pBdr>
          <w:right w:val="single" w:sz="4" w:space="0" w:color="auto"/>
        </w:pBdr>
        <w:spacing w:line="276" w:lineRule="auto"/>
        <w:jc w:val="both"/>
      </w:pPr>
      <w:r>
        <w:t xml:space="preserve">        System.out.println(oArray.rerataAngka());</w:t>
      </w:r>
    </w:p>
    <w:p w14:paraId="08D853E8" w14:textId="77777777" w:rsidR="00676163" w:rsidRDefault="00676163" w:rsidP="00AE4294">
      <w:pPr>
        <w:pStyle w:val="SourceCode"/>
        <w:pBdr>
          <w:right w:val="single" w:sz="4" w:space="0" w:color="auto"/>
        </w:pBdr>
        <w:spacing w:line="276" w:lineRule="auto"/>
        <w:jc w:val="both"/>
      </w:pPr>
      <w:r>
        <w:t xml:space="preserve">    }</w:t>
      </w:r>
    </w:p>
    <w:p w14:paraId="3ED4C9DB" w14:textId="77F26DB2" w:rsidR="00B83FD3" w:rsidRDefault="00676163" w:rsidP="00AE4294">
      <w:pPr>
        <w:pStyle w:val="SourceCode"/>
        <w:pBdr>
          <w:right w:val="single" w:sz="4" w:space="0" w:color="auto"/>
        </w:pBdr>
        <w:spacing w:line="276" w:lineRule="auto"/>
        <w:jc w:val="both"/>
      </w:pPr>
      <w:r>
        <w:t>}</w:t>
      </w:r>
    </w:p>
    <w:p w14:paraId="04509AAC" w14:textId="77777777" w:rsidR="00B83FD3" w:rsidRPr="007749DB" w:rsidRDefault="00B83FD3" w:rsidP="00AE4294">
      <w:pPr>
        <w:pStyle w:val="SourceCode"/>
        <w:pBdr>
          <w:right w:val="single" w:sz="4" w:space="0" w:color="auto"/>
        </w:pBdr>
        <w:jc w:val="both"/>
      </w:pPr>
    </w:p>
    <w:p w14:paraId="01294295" w14:textId="3A2D982A" w:rsidR="004470BD" w:rsidRDefault="006433CF" w:rsidP="003B0474">
      <w:pPr>
        <w:ind w:left="284"/>
        <w:jc w:val="both"/>
        <w:rPr>
          <w:bCs/>
          <w:color w:val="0070C0"/>
        </w:rPr>
      </w:pPr>
      <w:r>
        <w:rPr>
          <w:bCs/>
          <w:color w:val="0070C0"/>
        </w:rPr>
        <w:t>Nilai pada array isi dengan Tahun Angkatan + NPM terakhir kalian contoh: {2, 0, 2, 0, 0, 7, 2, 6, 6}. Kemudian tampilkan hasil total dan rata – rata angkanya!</w:t>
      </w:r>
    </w:p>
    <w:p w14:paraId="02334918" w14:textId="77777777" w:rsidR="003B0474" w:rsidRPr="003B0474" w:rsidRDefault="003B0474" w:rsidP="003B0474">
      <w:pPr>
        <w:ind w:left="284"/>
        <w:jc w:val="both"/>
        <w:rPr>
          <w:bCs/>
          <w:color w:val="0070C0"/>
        </w:rPr>
      </w:pPr>
    </w:p>
    <w:p w14:paraId="26EC07E7" w14:textId="77777777" w:rsidR="004470BD" w:rsidRDefault="004470BD" w:rsidP="00E569EB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50CD588E" w14:textId="77777777" w:rsidR="00010EAF" w:rsidRDefault="00010EAF" w:rsidP="00010EAF">
      <w:pPr>
        <w:pStyle w:val="SourceCode"/>
        <w:spacing w:line="276" w:lineRule="auto"/>
        <w:jc w:val="both"/>
      </w:pPr>
      <w:r>
        <w:t>class MainArray {</w:t>
      </w:r>
    </w:p>
    <w:p w14:paraId="70CB2D81" w14:textId="77777777" w:rsidR="00010EAF" w:rsidRDefault="00010EAF" w:rsidP="00010EAF">
      <w:pPr>
        <w:pStyle w:val="SourceCode"/>
        <w:spacing w:line="276" w:lineRule="auto"/>
        <w:jc w:val="both"/>
      </w:pPr>
      <w:r>
        <w:t xml:space="preserve">    public static void main(String[] args) {</w:t>
      </w:r>
    </w:p>
    <w:p w14:paraId="3D9D999C" w14:textId="77777777" w:rsidR="00010EAF" w:rsidRDefault="00010EAF" w:rsidP="00010EAF">
      <w:pPr>
        <w:pStyle w:val="SourceCode"/>
        <w:spacing w:line="276" w:lineRule="auto"/>
        <w:jc w:val="both"/>
      </w:pPr>
      <w:r>
        <w:t xml:space="preserve">        int[] array = {2, 0, 2, 1, 0, 7, 4, 6, 7};</w:t>
      </w:r>
    </w:p>
    <w:p w14:paraId="621AD74D" w14:textId="77777777" w:rsidR="00010EAF" w:rsidRDefault="00010EAF" w:rsidP="00010EAF">
      <w:pPr>
        <w:pStyle w:val="SourceCode"/>
        <w:spacing w:line="276" w:lineRule="auto"/>
        <w:jc w:val="both"/>
      </w:pPr>
    </w:p>
    <w:p w14:paraId="3AC298D0" w14:textId="77777777" w:rsidR="00010EAF" w:rsidRDefault="00010EAF" w:rsidP="00010EAF">
      <w:pPr>
        <w:pStyle w:val="SourceCode"/>
        <w:spacing w:line="276" w:lineRule="auto"/>
        <w:jc w:val="both"/>
      </w:pPr>
      <w:r>
        <w:t xml:space="preserve">        OperasiArray oArray;</w:t>
      </w:r>
    </w:p>
    <w:p w14:paraId="566D365B" w14:textId="77777777" w:rsidR="00010EAF" w:rsidRDefault="00010EAF" w:rsidP="00010EAF">
      <w:pPr>
        <w:pStyle w:val="SourceCode"/>
        <w:spacing w:line="276" w:lineRule="auto"/>
        <w:jc w:val="both"/>
      </w:pPr>
      <w:r>
        <w:t xml:space="preserve">        oArray = new OperasiArray(array);</w:t>
      </w:r>
    </w:p>
    <w:p w14:paraId="36CB363F" w14:textId="77777777" w:rsidR="00010EAF" w:rsidRDefault="00010EAF" w:rsidP="00010EAF">
      <w:pPr>
        <w:pStyle w:val="SourceCode"/>
        <w:spacing w:line="276" w:lineRule="auto"/>
        <w:jc w:val="both"/>
      </w:pPr>
    </w:p>
    <w:p w14:paraId="2CECEC06" w14:textId="77777777" w:rsidR="00010EAF" w:rsidRDefault="00010EAF" w:rsidP="00010EAF">
      <w:pPr>
        <w:pStyle w:val="SourceCode"/>
        <w:spacing w:line="276" w:lineRule="auto"/>
        <w:jc w:val="both"/>
      </w:pPr>
      <w:r>
        <w:t xml:space="preserve">        System.out.println(oArray.totalAngka());</w:t>
      </w:r>
    </w:p>
    <w:p w14:paraId="1827738E" w14:textId="77777777" w:rsidR="00010EAF" w:rsidRDefault="00010EAF" w:rsidP="00010EAF">
      <w:pPr>
        <w:pStyle w:val="SourceCode"/>
        <w:spacing w:line="276" w:lineRule="auto"/>
        <w:jc w:val="both"/>
      </w:pPr>
      <w:r>
        <w:t xml:space="preserve">        System.out.println(oArray.rerataAngka());</w:t>
      </w:r>
    </w:p>
    <w:p w14:paraId="3C88CC1A" w14:textId="77777777" w:rsidR="00010EAF" w:rsidRDefault="00010EAF" w:rsidP="00010EAF">
      <w:pPr>
        <w:pStyle w:val="SourceCode"/>
        <w:spacing w:line="276" w:lineRule="auto"/>
        <w:jc w:val="both"/>
      </w:pPr>
      <w:r>
        <w:t xml:space="preserve">    }</w:t>
      </w:r>
    </w:p>
    <w:p w14:paraId="30879464" w14:textId="64048CC3" w:rsidR="004470BD" w:rsidRDefault="00010EAF" w:rsidP="00010EAF">
      <w:pPr>
        <w:pStyle w:val="SourceCode"/>
        <w:spacing w:line="276" w:lineRule="auto"/>
        <w:jc w:val="both"/>
      </w:pPr>
      <w:r>
        <w:t>}</w:t>
      </w:r>
    </w:p>
    <w:p w14:paraId="1D98F0EE" w14:textId="77777777" w:rsidR="00010EAF" w:rsidRPr="007749DB" w:rsidRDefault="00010EAF" w:rsidP="00010EAF">
      <w:pPr>
        <w:pStyle w:val="SourceCode"/>
        <w:spacing w:line="276" w:lineRule="auto"/>
        <w:jc w:val="both"/>
      </w:pPr>
    </w:p>
    <w:p w14:paraId="319A789A" w14:textId="77777777" w:rsidR="004470BD" w:rsidRDefault="004470BD" w:rsidP="00AE4294">
      <w:pPr>
        <w:jc w:val="both"/>
        <w:rPr>
          <w:b/>
          <w:color w:val="0070C0"/>
          <w:sz w:val="28"/>
        </w:rPr>
      </w:pPr>
    </w:p>
    <w:p w14:paraId="0E116B7D" w14:textId="59AE6C2C" w:rsidR="004470BD" w:rsidRDefault="004470BD" w:rsidP="00E569EB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995D60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5988"/>
      </w:tblGrid>
      <w:tr w:rsidR="004470BD" w:rsidRPr="002932E4" w14:paraId="088F1C48" w14:textId="77777777" w:rsidTr="00DA211C">
        <w:trPr>
          <w:trHeight w:val="730"/>
        </w:trPr>
        <w:tc>
          <w:tcPr>
            <w:tcW w:w="5148" w:type="dxa"/>
          </w:tcPr>
          <w:p w14:paraId="7812E95A" w14:textId="062FDDE2" w:rsidR="00AD4975" w:rsidRPr="00AD4975" w:rsidRDefault="0008138B" w:rsidP="00E569EB">
            <w:pPr>
              <w:spacing w:line="276" w:lineRule="auto"/>
              <w:jc w:val="both"/>
              <w:rPr>
                <w:bCs/>
                <w:color w:val="0070C0"/>
              </w:rPr>
            </w:pPr>
            <w:r w:rsidRPr="0008138B">
              <w:rPr>
                <w:bCs/>
                <w:noProof/>
                <w:color w:val="0070C0"/>
              </w:rPr>
              <w:drawing>
                <wp:inline distT="0" distB="0" distL="0" distR="0" wp14:anchorId="3D6B47F0" wp14:editId="6A2EF007">
                  <wp:extent cx="3665220" cy="1090479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88378" cy="1127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211170" w14:textId="77777777" w:rsidR="00800E81" w:rsidRDefault="00800E81" w:rsidP="00E569EB">
      <w:pPr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206362F6" w14:textId="03DA8B19" w:rsidR="00E569EB" w:rsidRDefault="00800E81" w:rsidP="00E569EB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="00E569EB">
        <w:rPr>
          <w:b/>
          <w:color w:val="0070C0"/>
          <w:sz w:val="28"/>
        </w:rPr>
        <w:t xml:space="preserve"> </w:t>
      </w:r>
      <w:r>
        <w:rPr>
          <w:b/>
          <w:color w:val="0070C0"/>
          <w:sz w:val="28"/>
        </w:rPr>
        <w:t>Keempat</w:t>
      </w:r>
    </w:p>
    <w:p w14:paraId="357ACC87" w14:textId="6D14DB05" w:rsidR="00800E81" w:rsidRDefault="004114CF" w:rsidP="001F74F6">
      <w:pPr>
        <w:spacing w:line="360" w:lineRule="auto"/>
        <w:ind w:left="284"/>
        <w:jc w:val="both"/>
        <w:rPr>
          <w:bCs/>
          <w:iCs/>
          <w:color w:val="0070C0"/>
          <w:sz w:val="28"/>
        </w:rPr>
      </w:pPr>
      <w:r>
        <w:rPr>
          <w:bCs/>
          <w:iCs/>
          <w:color w:val="0070C0"/>
        </w:rPr>
        <w:t>Buatlah sebuah Class dengan nama Mahasiswa dngan atribut nama dan npm,</w:t>
      </w:r>
      <w:r w:rsidR="009A2F72">
        <w:rPr>
          <w:bCs/>
          <w:iCs/>
          <w:color w:val="0070C0"/>
        </w:rPr>
        <w:t>;</w:t>
      </w:r>
      <w:r>
        <w:rPr>
          <w:bCs/>
          <w:iCs/>
          <w:color w:val="0070C0"/>
        </w:rPr>
        <w:t>kemudian buat sebuah ArrayList dari sebuah Class Mahasiswa untuk menampung Object – Object Mahasiswa, lalu lakukan cetak data mahasiswa menggunakan for-loop/ for-each</w:t>
      </w:r>
      <w:r w:rsidR="009A2F72">
        <w:rPr>
          <w:bCs/>
          <w:iCs/>
          <w:color w:val="0070C0"/>
        </w:rPr>
        <w:t>!</w:t>
      </w:r>
    </w:p>
    <w:p w14:paraId="5423382A" w14:textId="77777777" w:rsidR="001F74F6" w:rsidRPr="001F74F6" w:rsidRDefault="001F74F6" w:rsidP="001F74F6">
      <w:pPr>
        <w:spacing w:line="360" w:lineRule="auto"/>
        <w:ind w:left="284"/>
        <w:jc w:val="both"/>
        <w:rPr>
          <w:bCs/>
          <w:iCs/>
          <w:color w:val="0070C0"/>
          <w:sz w:val="28"/>
        </w:rPr>
      </w:pPr>
    </w:p>
    <w:p w14:paraId="43052CB0" w14:textId="4E1D7F99" w:rsidR="00800E81" w:rsidRDefault="00800E81" w:rsidP="00E569EB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5CB4F3EF" w14:textId="2C1879E3" w:rsidR="009B392B" w:rsidRPr="009B392B" w:rsidRDefault="009B392B" w:rsidP="00E569EB">
      <w:pPr>
        <w:spacing w:line="360" w:lineRule="auto"/>
        <w:ind w:left="284"/>
        <w:jc w:val="both"/>
        <w:rPr>
          <w:bCs/>
          <w:color w:val="0070C0"/>
        </w:rPr>
      </w:pPr>
      <w:r>
        <w:rPr>
          <w:bCs/>
          <w:color w:val="0070C0"/>
        </w:rPr>
        <w:t>Class Mahasiswa.java</w:t>
      </w:r>
    </w:p>
    <w:p w14:paraId="14EC946A" w14:textId="77777777" w:rsidR="009D0E32" w:rsidRDefault="009D0E32" w:rsidP="009D0E32">
      <w:pPr>
        <w:pStyle w:val="SourceCode"/>
        <w:spacing w:line="276" w:lineRule="auto"/>
        <w:jc w:val="both"/>
      </w:pPr>
      <w:r>
        <w:t>public class Mahasiswa {</w:t>
      </w:r>
    </w:p>
    <w:p w14:paraId="53065A6F" w14:textId="77777777" w:rsidR="009D0E32" w:rsidRDefault="009D0E32" w:rsidP="009D0E32">
      <w:pPr>
        <w:pStyle w:val="SourceCode"/>
        <w:spacing w:line="276" w:lineRule="auto"/>
        <w:jc w:val="both"/>
      </w:pPr>
      <w:r>
        <w:t xml:space="preserve">    String nama, npm;</w:t>
      </w:r>
    </w:p>
    <w:p w14:paraId="35C82972" w14:textId="77777777" w:rsidR="009D0E32" w:rsidRDefault="009D0E32" w:rsidP="009D0E32">
      <w:pPr>
        <w:pStyle w:val="SourceCode"/>
        <w:spacing w:line="276" w:lineRule="auto"/>
        <w:jc w:val="both"/>
      </w:pPr>
    </w:p>
    <w:p w14:paraId="5AEABB13" w14:textId="77777777" w:rsidR="009D0E32" w:rsidRDefault="009D0E32" w:rsidP="009D0E32">
      <w:pPr>
        <w:pStyle w:val="SourceCode"/>
        <w:spacing w:line="276" w:lineRule="auto"/>
        <w:jc w:val="both"/>
      </w:pPr>
      <w:r>
        <w:t xml:space="preserve">    public Mahasiswa(String nama, String npm){</w:t>
      </w:r>
    </w:p>
    <w:p w14:paraId="7A17BEBC" w14:textId="77777777" w:rsidR="009D0E32" w:rsidRDefault="009D0E32" w:rsidP="009D0E32">
      <w:pPr>
        <w:pStyle w:val="SourceCode"/>
        <w:spacing w:line="276" w:lineRule="auto"/>
        <w:jc w:val="both"/>
      </w:pPr>
      <w:r>
        <w:t xml:space="preserve">        this.nama = nama;</w:t>
      </w:r>
    </w:p>
    <w:p w14:paraId="7BFD35A5" w14:textId="77777777" w:rsidR="009D0E32" w:rsidRDefault="009D0E32" w:rsidP="009D0E32">
      <w:pPr>
        <w:pStyle w:val="SourceCode"/>
        <w:spacing w:line="276" w:lineRule="auto"/>
        <w:jc w:val="both"/>
      </w:pPr>
      <w:r>
        <w:t xml:space="preserve">        this.npm = npm;</w:t>
      </w:r>
    </w:p>
    <w:p w14:paraId="3BFFE4D1" w14:textId="77777777" w:rsidR="009D0E32" w:rsidRDefault="009D0E32" w:rsidP="009D0E32">
      <w:pPr>
        <w:pStyle w:val="SourceCode"/>
        <w:spacing w:line="276" w:lineRule="auto"/>
        <w:jc w:val="both"/>
      </w:pPr>
      <w:r>
        <w:t xml:space="preserve">    }</w:t>
      </w:r>
    </w:p>
    <w:p w14:paraId="62F9F2BA" w14:textId="77777777" w:rsidR="009D0E32" w:rsidRDefault="009D0E32" w:rsidP="009D0E32">
      <w:pPr>
        <w:pStyle w:val="SourceCode"/>
        <w:spacing w:line="276" w:lineRule="auto"/>
        <w:jc w:val="both"/>
      </w:pPr>
    </w:p>
    <w:p w14:paraId="29E1AA61" w14:textId="77777777" w:rsidR="009D0E32" w:rsidRDefault="009D0E32" w:rsidP="009D0E32">
      <w:pPr>
        <w:pStyle w:val="SourceCode"/>
        <w:spacing w:line="276" w:lineRule="auto"/>
        <w:jc w:val="both"/>
      </w:pPr>
      <w:r>
        <w:t xml:space="preserve">    public String getNama(){</w:t>
      </w:r>
    </w:p>
    <w:p w14:paraId="515218CA" w14:textId="77777777" w:rsidR="009D0E32" w:rsidRDefault="009D0E32" w:rsidP="009D0E32">
      <w:pPr>
        <w:pStyle w:val="SourceCode"/>
        <w:spacing w:line="276" w:lineRule="auto"/>
        <w:jc w:val="both"/>
      </w:pPr>
      <w:r>
        <w:t xml:space="preserve">        return nama;</w:t>
      </w:r>
    </w:p>
    <w:p w14:paraId="558DD725" w14:textId="77777777" w:rsidR="009D0E32" w:rsidRDefault="009D0E32" w:rsidP="009D0E32">
      <w:pPr>
        <w:pStyle w:val="SourceCode"/>
        <w:spacing w:line="276" w:lineRule="auto"/>
        <w:jc w:val="both"/>
      </w:pPr>
      <w:r>
        <w:t xml:space="preserve">    }</w:t>
      </w:r>
    </w:p>
    <w:p w14:paraId="3D839782" w14:textId="77777777" w:rsidR="009D0E32" w:rsidRDefault="009D0E32" w:rsidP="009D0E32">
      <w:pPr>
        <w:pStyle w:val="SourceCode"/>
        <w:spacing w:line="276" w:lineRule="auto"/>
        <w:jc w:val="both"/>
      </w:pPr>
    </w:p>
    <w:p w14:paraId="7C5833BC" w14:textId="77777777" w:rsidR="009D0E32" w:rsidRDefault="009D0E32" w:rsidP="009D0E32">
      <w:pPr>
        <w:pStyle w:val="SourceCode"/>
        <w:spacing w:line="276" w:lineRule="auto"/>
        <w:jc w:val="both"/>
      </w:pPr>
      <w:r>
        <w:t xml:space="preserve">    public String getNpm(){</w:t>
      </w:r>
    </w:p>
    <w:p w14:paraId="5EC5A782" w14:textId="77777777" w:rsidR="009D0E32" w:rsidRDefault="009D0E32" w:rsidP="009D0E32">
      <w:pPr>
        <w:pStyle w:val="SourceCode"/>
        <w:spacing w:line="276" w:lineRule="auto"/>
        <w:jc w:val="both"/>
      </w:pPr>
      <w:r>
        <w:t xml:space="preserve">        return npm;</w:t>
      </w:r>
    </w:p>
    <w:p w14:paraId="5FB81BF0" w14:textId="77777777" w:rsidR="009D0E32" w:rsidRDefault="009D0E32" w:rsidP="009D0E32">
      <w:pPr>
        <w:pStyle w:val="SourceCode"/>
        <w:spacing w:line="276" w:lineRule="auto"/>
        <w:jc w:val="both"/>
      </w:pPr>
      <w:r>
        <w:t xml:space="preserve">    }</w:t>
      </w:r>
    </w:p>
    <w:p w14:paraId="02760EDB" w14:textId="3514ADBD" w:rsidR="00737D99" w:rsidRDefault="009D0E32" w:rsidP="009D0E32">
      <w:pPr>
        <w:pStyle w:val="SourceCode"/>
        <w:spacing w:line="276" w:lineRule="auto"/>
        <w:jc w:val="both"/>
      </w:pPr>
      <w:r>
        <w:t>}</w:t>
      </w:r>
    </w:p>
    <w:p w14:paraId="7CE71BF6" w14:textId="77777777" w:rsidR="00EA7493" w:rsidRPr="007749DB" w:rsidRDefault="00EA7493" w:rsidP="009D0E32">
      <w:pPr>
        <w:pStyle w:val="SourceCode"/>
        <w:spacing w:line="276" w:lineRule="auto"/>
        <w:jc w:val="both"/>
      </w:pPr>
    </w:p>
    <w:p w14:paraId="7E4D8B78" w14:textId="3AB7385F" w:rsidR="00800E81" w:rsidRDefault="00800E81" w:rsidP="00E569EB">
      <w:pPr>
        <w:ind w:left="284"/>
        <w:jc w:val="both"/>
        <w:rPr>
          <w:b/>
          <w:color w:val="0070C0"/>
          <w:sz w:val="28"/>
        </w:rPr>
      </w:pPr>
    </w:p>
    <w:p w14:paraId="1DD016BC" w14:textId="5EF5210B" w:rsidR="009B392B" w:rsidRPr="009B392B" w:rsidRDefault="009B392B" w:rsidP="009B392B">
      <w:pPr>
        <w:spacing w:line="360" w:lineRule="auto"/>
        <w:ind w:left="284"/>
        <w:jc w:val="both"/>
        <w:rPr>
          <w:bCs/>
          <w:color w:val="0070C0"/>
        </w:rPr>
      </w:pPr>
      <w:r>
        <w:rPr>
          <w:bCs/>
          <w:color w:val="0070C0"/>
        </w:rPr>
        <w:t>Class Main.java</w:t>
      </w:r>
    </w:p>
    <w:p w14:paraId="1E180837" w14:textId="522B3D8D" w:rsidR="00BF75AC" w:rsidRDefault="00BF75AC" w:rsidP="00CA1443">
      <w:pPr>
        <w:pStyle w:val="SourceCode"/>
        <w:spacing w:line="276" w:lineRule="auto"/>
        <w:jc w:val="both"/>
      </w:pPr>
      <w:r>
        <w:t>import java.util.ArrayList;</w:t>
      </w:r>
    </w:p>
    <w:p w14:paraId="1AFFDE54" w14:textId="77777777" w:rsidR="00BF75AC" w:rsidRDefault="00BF75AC" w:rsidP="00BF75AC">
      <w:pPr>
        <w:pStyle w:val="SourceCode"/>
        <w:spacing w:line="276" w:lineRule="auto"/>
        <w:jc w:val="both"/>
      </w:pPr>
    </w:p>
    <w:p w14:paraId="650106C5" w14:textId="77777777" w:rsidR="00BF75AC" w:rsidRDefault="00BF75AC" w:rsidP="00BF75AC">
      <w:pPr>
        <w:pStyle w:val="SourceCode"/>
        <w:spacing w:line="276" w:lineRule="auto"/>
        <w:jc w:val="both"/>
      </w:pPr>
      <w:r>
        <w:t>public class Main {</w:t>
      </w:r>
    </w:p>
    <w:p w14:paraId="736D8DA1" w14:textId="77777777" w:rsidR="00BF75AC" w:rsidRDefault="00BF75AC" w:rsidP="00BF75AC">
      <w:pPr>
        <w:pStyle w:val="SourceCode"/>
        <w:spacing w:line="276" w:lineRule="auto"/>
        <w:jc w:val="both"/>
      </w:pPr>
      <w:r>
        <w:t xml:space="preserve">    ArrayList&lt;Mahasiswa&gt; data = new ArrayList&lt;&gt;();</w:t>
      </w:r>
    </w:p>
    <w:p w14:paraId="4CDF4011" w14:textId="77777777" w:rsidR="00BF75AC" w:rsidRDefault="00BF75AC" w:rsidP="00BF75AC">
      <w:pPr>
        <w:pStyle w:val="SourceCode"/>
        <w:spacing w:line="276" w:lineRule="auto"/>
        <w:jc w:val="both"/>
      </w:pPr>
    </w:p>
    <w:p w14:paraId="2BA99947" w14:textId="77777777" w:rsidR="00BF75AC" w:rsidRDefault="00BF75AC" w:rsidP="00BF75AC">
      <w:pPr>
        <w:pStyle w:val="SourceCode"/>
        <w:spacing w:line="276" w:lineRule="auto"/>
        <w:jc w:val="both"/>
      </w:pPr>
      <w:r>
        <w:t xml:space="preserve">    public void cetak(){</w:t>
      </w:r>
    </w:p>
    <w:p w14:paraId="246A0F1D" w14:textId="77777777" w:rsidR="00BF75AC" w:rsidRDefault="00BF75AC" w:rsidP="00BF75AC">
      <w:pPr>
        <w:pStyle w:val="SourceCode"/>
        <w:spacing w:line="276" w:lineRule="auto"/>
        <w:jc w:val="both"/>
      </w:pPr>
      <w:r>
        <w:t xml:space="preserve">        for (Mahasiswa datum : data) {</w:t>
      </w:r>
    </w:p>
    <w:p w14:paraId="13D2889B" w14:textId="77777777" w:rsidR="00BF75AC" w:rsidRDefault="00BF75AC" w:rsidP="00BF75AC">
      <w:pPr>
        <w:pStyle w:val="SourceCode"/>
        <w:spacing w:line="276" w:lineRule="auto"/>
        <w:jc w:val="both"/>
      </w:pPr>
      <w:r>
        <w:t xml:space="preserve">            System.out.println(datum.nama);</w:t>
      </w:r>
    </w:p>
    <w:p w14:paraId="0ECF5736" w14:textId="77777777" w:rsidR="00BF75AC" w:rsidRDefault="00BF75AC" w:rsidP="00BF75AC">
      <w:pPr>
        <w:pStyle w:val="SourceCode"/>
        <w:spacing w:line="276" w:lineRule="auto"/>
        <w:jc w:val="both"/>
      </w:pPr>
      <w:r>
        <w:t xml:space="preserve">            System.out.println(datum.npm);</w:t>
      </w:r>
    </w:p>
    <w:p w14:paraId="43516F3C" w14:textId="77777777" w:rsidR="00BF75AC" w:rsidRDefault="00BF75AC" w:rsidP="00BF75AC">
      <w:pPr>
        <w:pStyle w:val="SourceCode"/>
        <w:spacing w:line="276" w:lineRule="auto"/>
        <w:jc w:val="both"/>
      </w:pPr>
      <w:r>
        <w:t xml:space="preserve">        }</w:t>
      </w:r>
    </w:p>
    <w:p w14:paraId="2625289D" w14:textId="77777777" w:rsidR="00BF75AC" w:rsidRDefault="00BF75AC" w:rsidP="00BF75AC">
      <w:pPr>
        <w:pStyle w:val="SourceCode"/>
        <w:spacing w:line="276" w:lineRule="auto"/>
        <w:jc w:val="both"/>
      </w:pPr>
      <w:r>
        <w:t xml:space="preserve">    }</w:t>
      </w:r>
    </w:p>
    <w:p w14:paraId="7A93E460" w14:textId="77777777" w:rsidR="00BF75AC" w:rsidRDefault="00BF75AC" w:rsidP="00BF75AC">
      <w:pPr>
        <w:pStyle w:val="SourceCode"/>
        <w:spacing w:line="276" w:lineRule="auto"/>
        <w:jc w:val="both"/>
      </w:pPr>
      <w:r>
        <w:t xml:space="preserve">    public static void main(String[] args) {</w:t>
      </w:r>
    </w:p>
    <w:p w14:paraId="16AD32CF" w14:textId="77777777" w:rsidR="00BF75AC" w:rsidRDefault="00BF75AC" w:rsidP="00BF75AC">
      <w:pPr>
        <w:pStyle w:val="SourceCode"/>
        <w:spacing w:line="276" w:lineRule="auto"/>
        <w:jc w:val="both"/>
      </w:pPr>
    </w:p>
    <w:p w14:paraId="0D82F376" w14:textId="77777777" w:rsidR="00BF75AC" w:rsidRDefault="00BF75AC" w:rsidP="00BF75AC">
      <w:pPr>
        <w:pStyle w:val="SourceCode"/>
        <w:spacing w:line="276" w:lineRule="auto"/>
        <w:jc w:val="both"/>
      </w:pPr>
      <w:r>
        <w:t xml:space="preserve">        Mahasiswa mahasiswa = new Mahasiswa("Ryan", "06.2021.1.07467");</w:t>
      </w:r>
    </w:p>
    <w:p w14:paraId="73C2BB8C" w14:textId="77777777" w:rsidR="00BF75AC" w:rsidRDefault="00BF75AC" w:rsidP="00BF75AC">
      <w:pPr>
        <w:pStyle w:val="SourceCode"/>
        <w:spacing w:line="276" w:lineRule="auto"/>
        <w:jc w:val="both"/>
      </w:pPr>
      <w:r>
        <w:t xml:space="preserve">        Mahasiswa mahasiswa1 = new Mahasiswa("Mutiara", "07.2020.1.08573");</w:t>
      </w:r>
    </w:p>
    <w:p w14:paraId="10A1E738" w14:textId="77777777" w:rsidR="00BF75AC" w:rsidRDefault="00BF75AC" w:rsidP="00BF75AC">
      <w:pPr>
        <w:pStyle w:val="SourceCode"/>
        <w:spacing w:line="276" w:lineRule="auto"/>
        <w:jc w:val="both"/>
      </w:pPr>
      <w:r>
        <w:t xml:space="preserve">        Mahasiswa mahasiswa2 = new Mahasiswa("Alan", "02.2021.1.06789");</w:t>
      </w:r>
    </w:p>
    <w:p w14:paraId="2E2FFE7A" w14:textId="77777777" w:rsidR="00BF75AC" w:rsidRDefault="00BF75AC" w:rsidP="00BF75AC">
      <w:pPr>
        <w:pStyle w:val="SourceCode"/>
        <w:spacing w:line="276" w:lineRule="auto"/>
        <w:jc w:val="both"/>
      </w:pPr>
      <w:r>
        <w:t xml:space="preserve">        Main objek = new Main();</w:t>
      </w:r>
    </w:p>
    <w:p w14:paraId="02424B77" w14:textId="77777777" w:rsidR="00BF75AC" w:rsidRDefault="00BF75AC" w:rsidP="00BF75AC">
      <w:pPr>
        <w:pStyle w:val="SourceCode"/>
        <w:spacing w:line="276" w:lineRule="auto"/>
        <w:jc w:val="both"/>
      </w:pPr>
      <w:r>
        <w:t xml:space="preserve">        objek.data.add(mahasiswa);</w:t>
      </w:r>
    </w:p>
    <w:p w14:paraId="4455D019" w14:textId="77777777" w:rsidR="00BF75AC" w:rsidRDefault="00BF75AC" w:rsidP="00BF75AC">
      <w:pPr>
        <w:pStyle w:val="SourceCode"/>
        <w:spacing w:line="276" w:lineRule="auto"/>
        <w:jc w:val="both"/>
      </w:pPr>
      <w:r>
        <w:t xml:space="preserve">        objek.data.add(mahasiswa1);</w:t>
      </w:r>
    </w:p>
    <w:p w14:paraId="2B1D2DF2" w14:textId="77777777" w:rsidR="00BF75AC" w:rsidRDefault="00BF75AC" w:rsidP="00BF75AC">
      <w:pPr>
        <w:pStyle w:val="SourceCode"/>
        <w:spacing w:line="276" w:lineRule="auto"/>
        <w:jc w:val="both"/>
      </w:pPr>
      <w:r>
        <w:t xml:space="preserve">        objek.data.add(mahasiswa2);</w:t>
      </w:r>
    </w:p>
    <w:p w14:paraId="197865BF" w14:textId="77777777" w:rsidR="00BF75AC" w:rsidRDefault="00BF75AC" w:rsidP="00BF75AC">
      <w:pPr>
        <w:pStyle w:val="SourceCode"/>
        <w:spacing w:line="276" w:lineRule="auto"/>
        <w:jc w:val="both"/>
      </w:pPr>
      <w:r>
        <w:t xml:space="preserve">        objek.cetak();</w:t>
      </w:r>
    </w:p>
    <w:p w14:paraId="3AE41925" w14:textId="77777777" w:rsidR="00BF75AC" w:rsidRDefault="00BF75AC" w:rsidP="00BF75AC">
      <w:pPr>
        <w:pStyle w:val="SourceCode"/>
        <w:spacing w:line="276" w:lineRule="auto"/>
        <w:jc w:val="both"/>
      </w:pPr>
      <w:r>
        <w:t xml:space="preserve">    }</w:t>
      </w:r>
    </w:p>
    <w:p w14:paraId="21FA63B7" w14:textId="1DD1A038" w:rsidR="009B392B" w:rsidRDefault="00BF75AC" w:rsidP="00A17C8A">
      <w:pPr>
        <w:pStyle w:val="SourceCode"/>
        <w:spacing w:line="276" w:lineRule="auto"/>
        <w:jc w:val="both"/>
      </w:pPr>
      <w:r>
        <w:t>}</w:t>
      </w:r>
    </w:p>
    <w:p w14:paraId="0DFC57D1" w14:textId="77777777" w:rsidR="00A17C8A" w:rsidRPr="00A17C8A" w:rsidRDefault="00A17C8A" w:rsidP="00A17C8A">
      <w:pPr>
        <w:pStyle w:val="SourceCode"/>
        <w:spacing w:line="276" w:lineRule="auto"/>
        <w:jc w:val="both"/>
      </w:pPr>
    </w:p>
    <w:p w14:paraId="7FEC65AA" w14:textId="77777777" w:rsidR="00800E81" w:rsidRDefault="00800E81" w:rsidP="00E569EB">
      <w:pPr>
        <w:ind w:left="284"/>
        <w:jc w:val="both"/>
        <w:rPr>
          <w:b/>
          <w:color w:val="0070C0"/>
          <w:sz w:val="28"/>
        </w:rPr>
      </w:pPr>
    </w:p>
    <w:p w14:paraId="2B051A54" w14:textId="77777777" w:rsidR="00800E81" w:rsidRDefault="00800E81" w:rsidP="00E569EB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800E81" w:rsidRPr="002932E4" w14:paraId="0166E7D3" w14:textId="77777777" w:rsidTr="00751D4A">
        <w:tc>
          <w:tcPr>
            <w:tcW w:w="4956" w:type="dxa"/>
          </w:tcPr>
          <w:p w14:paraId="39B21F48" w14:textId="2CFF532E" w:rsidR="00800E81" w:rsidRPr="002932E4" w:rsidRDefault="00751D4A" w:rsidP="00E569EB">
            <w:pPr>
              <w:spacing w:line="276" w:lineRule="auto"/>
              <w:jc w:val="both"/>
              <w:rPr>
                <w:b/>
                <w:color w:val="0070C0"/>
              </w:rPr>
            </w:pPr>
            <w:r w:rsidRPr="00751D4A">
              <w:rPr>
                <w:bCs/>
                <w:noProof/>
                <w:color w:val="0070C0"/>
              </w:rPr>
              <w:drawing>
                <wp:inline distT="0" distB="0" distL="0" distR="0" wp14:anchorId="63E2CC2C" wp14:editId="1DB8D7D8">
                  <wp:extent cx="4716780" cy="2436353"/>
                  <wp:effectExtent l="0" t="0" r="7620" b="254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8702" cy="2468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9D5084" w14:textId="2C43FC86" w:rsidR="0002619C" w:rsidRDefault="0002619C" w:rsidP="00E569EB">
      <w:pPr>
        <w:jc w:val="both"/>
        <w:rPr>
          <w:b/>
          <w:color w:val="0070C0"/>
          <w:sz w:val="28"/>
        </w:rPr>
      </w:pPr>
    </w:p>
    <w:p w14:paraId="473B5AAD" w14:textId="77777777" w:rsidR="0002619C" w:rsidRDefault="0002619C" w:rsidP="00E569EB">
      <w:pPr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3950A7EC" w14:textId="77777777" w:rsidR="00AA29F6" w:rsidRDefault="0002619C" w:rsidP="00E569EB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r>
        <w:rPr>
          <w:b/>
          <w:color w:val="0070C0"/>
          <w:sz w:val="28"/>
        </w:rPr>
        <w:t>Kelima</w:t>
      </w:r>
    </w:p>
    <w:p w14:paraId="5BA704C7" w14:textId="073B4F6E" w:rsidR="0002619C" w:rsidRDefault="00AA29F6" w:rsidP="00101CF6">
      <w:pPr>
        <w:spacing w:line="360" w:lineRule="auto"/>
        <w:ind w:left="284"/>
        <w:jc w:val="both"/>
        <w:rPr>
          <w:bCs/>
          <w:iCs/>
          <w:color w:val="0070C0"/>
          <w:sz w:val="28"/>
        </w:rPr>
      </w:pPr>
      <w:r>
        <w:rPr>
          <w:b/>
          <w:iCs/>
          <w:color w:val="0070C0"/>
        </w:rPr>
        <w:t xml:space="preserve">PROGRESS STUDI KASUS PROJECT AKHIR: </w:t>
      </w:r>
      <w:r w:rsidR="00C653AF">
        <w:rPr>
          <w:bCs/>
          <w:iCs/>
          <w:color w:val="0070C0"/>
        </w:rPr>
        <w:t>Berdasarkan Studi Kasus yang telah kalian dapatkan, cobalah untuk menambahkan sebuah Array/ MultiDimensi</w:t>
      </w:r>
      <w:r w:rsidR="00B53172">
        <w:rPr>
          <w:bCs/>
          <w:iCs/>
          <w:color w:val="0070C0"/>
        </w:rPr>
        <w:t>onal Array/ ArrayList ke dalam project</w:t>
      </w:r>
      <w:r w:rsidR="00094281">
        <w:rPr>
          <w:bCs/>
          <w:iCs/>
          <w:color w:val="0070C0"/>
        </w:rPr>
        <w:t xml:space="preserve"> Studi Kasus Kalian!</w:t>
      </w:r>
      <w:r w:rsidR="00153F14">
        <w:rPr>
          <w:bCs/>
          <w:iCs/>
          <w:color w:val="0070C0"/>
        </w:rPr>
        <w:t xml:space="preserve"> </w:t>
      </w:r>
      <w:r w:rsidR="00887764">
        <w:rPr>
          <w:bCs/>
          <w:iCs/>
          <w:color w:val="0070C0"/>
        </w:rPr>
        <w:t>V</w:t>
      </w:r>
    </w:p>
    <w:p w14:paraId="0962D75A" w14:textId="77777777" w:rsidR="00101CF6" w:rsidRPr="00101CF6" w:rsidRDefault="00101CF6" w:rsidP="00101CF6">
      <w:pPr>
        <w:spacing w:line="360" w:lineRule="auto"/>
        <w:ind w:left="284"/>
        <w:jc w:val="both"/>
        <w:rPr>
          <w:bCs/>
          <w:iCs/>
          <w:color w:val="0070C0"/>
          <w:sz w:val="28"/>
        </w:rPr>
      </w:pPr>
    </w:p>
    <w:p w14:paraId="316F2A66" w14:textId="77777777" w:rsidR="0002619C" w:rsidRDefault="0002619C" w:rsidP="00E569EB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00963BE7" w14:textId="77777777" w:rsidR="004E5C97" w:rsidRDefault="004E5C97" w:rsidP="00C50F13">
      <w:pPr>
        <w:pStyle w:val="SourceCode"/>
        <w:spacing w:line="276" w:lineRule="auto"/>
        <w:jc w:val="both"/>
      </w:pPr>
      <w:r>
        <w:t>import java.util.ArrayList;</w:t>
      </w:r>
    </w:p>
    <w:p w14:paraId="1E84B05D" w14:textId="77777777" w:rsidR="004E5C97" w:rsidRDefault="004E5C97" w:rsidP="00C50F13">
      <w:pPr>
        <w:pStyle w:val="SourceCode"/>
        <w:spacing w:line="276" w:lineRule="auto"/>
        <w:jc w:val="both"/>
      </w:pPr>
    </w:p>
    <w:p w14:paraId="636E900A" w14:textId="77777777" w:rsidR="004E5C97" w:rsidRDefault="004E5C97" w:rsidP="00C50F13">
      <w:pPr>
        <w:pStyle w:val="SourceCode"/>
        <w:spacing w:line="276" w:lineRule="auto"/>
        <w:jc w:val="both"/>
      </w:pPr>
      <w:r>
        <w:t>public class Bank {</w:t>
      </w:r>
    </w:p>
    <w:p w14:paraId="2398B414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static ArrayList&lt;User&gt; users = new ArrayList&lt;User&gt;();</w:t>
      </w:r>
    </w:p>
    <w:p w14:paraId="3441165E" w14:textId="77777777" w:rsidR="004E5C97" w:rsidRDefault="004E5C97" w:rsidP="00C50F13">
      <w:pPr>
        <w:pStyle w:val="SourceCode"/>
        <w:spacing w:line="276" w:lineRule="auto"/>
        <w:jc w:val="both"/>
      </w:pPr>
    </w:p>
    <w:p w14:paraId="4003E958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static User userTerdaftar = null;</w:t>
      </w:r>
    </w:p>
    <w:p w14:paraId="711B9C99" w14:textId="77777777" w:rsidR="004E5C97" w:rsidRDefault="004E5C97" w:rsidP="00C50F13">
      <w:pPr>
        <w:pStyle w:val="SourceCode"/>
        <w:spacing w:line="276" w:lineRule="auto"/>
        <w:jc w:val="both"/>
      </w:pPr>
    </w:p>
    <w:p w14:paraId="4B538C4C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public static User getUserTerdaftar(){</w:t>
      </w:r>
    </w:p>
    <w:p w14:paraId="5F3A1D0B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    return userTerdaftar;</w:t>
      </w:r>
    </w:p>
    <w:p w14:paraId="53791C3E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}</w:t>
      </w:r>
    </w:p>
    <w:p w14:paraId="683D49EB" w14:textId="77777777" w:rsidR="004E5C97" w:rsidRDefault="004E5C97" w:rsidP="00C50F13">
      <w:pPr>
        <w:pStyle w:val="SourceCode"/>
        <w:spacing w:line="276" w:lineRule="auto"/>
        <w:jc w:val="both"/>
      </w:pPr>
    </w:p>
    <w:p w14:paraId="12499C95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public static boolean tambahUser(User akunBaru, Rekening rekening){</w:t>
      </w:r>
    </w:p>
    <w:p w14:paraId="2D08BC4C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    if (users.size() != 0){</w:t>
      </w:r>
    </w:p>
    <w:p w14:paraId="432C83FB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        for (User pengguna: users){</w:t>
      </w:r>
    </w:p>
    <w:p w14:paraId="1DCFFBE4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            if ((pengguna.nik.equals(akunBaru.nik)) || (pengguna.noTelpon.equals(akunBaru.noTelpon))){</w:t>
      </w:r>
    </w:p>
    <w:p w14:paraId="4EFF2D26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                return false;</w:t>
      </w:r>
    </w:p>
    <w:p w14:paraId="2E73E40C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            }</w:t>
      </w:r>
    </w:p>
    <w:p w14:paraId="2F0060A6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        }</w:t>
      </w:r>
    </w:p>
    <w:p w14:paraId="3C88944D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    }</w:t>
      </w:r>
    </w:p>
    <w:p w14:paraId="5EAE1933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    akunBaru.buatRekening(rekening);</w:t>
      </w:r>
    </w:p>
    <w:p w14:paraId="5809A174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    userTerdaftar = akunBaru;</w:t>
      </w:r>
    </w:p>
    <w:p w14:paraId="0483B683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    return true;</w:t>
      </w:r>
    </w:p>
    <w:p w14:paraId="4BFD6B1F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}</w:t>
      </w:r>
    </w:p>
    <w:p w14:paraId="5403728E" w14:textId="77777777" w:rsidR="004E5C97" w:rsidRDefault="004E5C97" w:rsidP="00C50F13">
      <w:pPr>
        <w:pStyle w:val="SourceCode"/>
        <w:spacing w:line="276" w:lineRule="auto"/>
        <w:jc w:val="both"/>
      </w:pPr>
    </w:p>
    <w:p w14:paraId="234E99D0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public static void setorTunai(){</w:t>
      </w:r>
    </w:p>
    <w:p w14:paraId="196F8D71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}</w:t>
      </w:r>
    </w:p>
    <w:p w14:paraId="6791E976" w14:textId="77777777" w:rsidR="004E5C97" w:rsidRDefault="004E5C97" w:rsidP="00C50F13">
      <w:pPr>
        <w:pStyle w:val="SourceCode"/>
        <w:spacing w:line="276" w:lineRule="auto"/>
        <w:jc w:val="both"/>
      </w:pPr>
    </w:p>
    <w:p w14:paraId="63B643A9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public static void tarikTunai(){</w:t>
      </w:r>
    </w:p>
    <w:p w14:paraId="624E8488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}</w:t>
      </w:r>
    </w:p>
    <w:p w14:paraId="793F42F3" w14:textId="77777777" w:rsidR="004E5C97" w:rsidRDefault="004E5C97" w:rsidP="00C50F13">
      <w:pPr>
        <w:pStyle w:val="SourceCode"/>
        <w:spacing w:line="276" w:lineRule="auto"/>
        <w:jc w:val="both"/>
      </w:pPr>
    </w:p>
    <w:p w14:paraId="0AF8538D" w14:textId="77777777" w:rsidR="004E5C97" w:rsidRDefault="004E5C97" w:rsidP="00C50F13">
      <w:pPr>
        <w:pStyle w:val="SourceCode"/>
        <w:spacing w:line="276" w:lineRule="auto"/>
        <w:jc w:val="both"/>
      </w:pPr>
      <w:r>
        <w:t xml:space="preserve">    public static void transfer(){</w:t>
      </w:r>
    </w:p>
    <w:p w14:paraId="36136D1F" w14:textId="77777777" w:rsidR="006656EE" w:rsidRDefault="004E5C97" w:rsidP="006656EE">
      <w:pPr>
        <w:pStyle w:val="SourceCode"/>
        <w:spacing w:line="276" w:lineRule="auto"/>
        <w:jc w:val="both"/>
      </w:pPr>
      <w:r>
        <w:t xml:space="preserve">    }</w:t>
      </w:r>
    </w:p>
    <w:p w14:paraId="4A51B43B" w14:textId="1F630DC1" w:rsidR="006656EE" w:rsidRDefault="004E5C97" w:rsidP="006656EE">
      <w:pPr>
        <w:pStyle w:val="SourceCode"/>
        <w:spacing w:line="276" w:lineRule="auto"/>
        <w:jc w:val="both"/>
      </w:pPr>
      <w:r>
        <w:t>}</w:t>
      </w:r>
    </w:p>
    <w:p w14:paraId="2815210E" w14:textId="6E170C4F" w:rsidR="004A6C9A" w:rsidRPr="002E7A25" w:rsidRDefault="002E7A25" w:rsidP="004A6C9A">
      <w:pPr>
        <w:spacing w:line="360" w:lineRule="auto"/>
        <w:ind w:left="284"/>
        <w:jc w:val="both"/>
        <w:rPr>
          <w:b/>
          <w:iCs/>
          <w:color w:val="0070C0"/>
          <w:sz w:val="28"/>
        </w:rPr>
      </w:pPr>
      <w:r w:rsidRPr="002E7A25">
        <w:rPr>
          <w:b/>
          <w:iCs/>
          <w:color w:val="0070C0"/>
          <w:sz w:val="28"/>
        </w:rPr>
        <w:lastRenderedPageBreak/>
        <w:t>Penjelasan</w:t>
      </w:r>
    </w:p>
    <w:p w14:paraId="4F26EF39" w14:textId="1C895C28" w:rsidR="002E7A25" w:rsidRPr="002E7A25" w:rsidRDefault="002E7A25" w:rsidP="004A6C9A">
      <w:pPr>
        <w:spacing w:line="360" w:lineRule="auto"/>
        <w:ind w:left="284"/>
        <w:jc w:val="both"/>
        <w:rPr>
          <w:bCs/>
          <w:iCs/>
          <w:color w:val="0070C0"/>
        </w:rPr>
      </w:pPr>
      <w:r>
        <w:rPr>
          <w:bCs/>
          <w:iCs/>
          <w:color w:val="0070C0"/>
        </w:rPr>
        <w:t>Pada progress ini menambahkan arrayList pada Class Bank.java yang fungsinya terkait dengan daftar dan login yang mana jumlahnya tidak hanya satu macam data.</w:t>
      </w:r>
      <w:r w:rsidR="009701CD">
        <w:rPr>
          <w:bCs/>
          <w:iCs/>
          <w:color w:val="0070C0"/>
        </w:rPr>
        <w:t xml:space="preserve"> Bisa dianggap membuat dan/ atau login akun yang </w:t>
      </w:r>
      <w:r w:rsidR="005B4181">
        <w:rPr>
          <w:bCs/>
          <w:iCs/>
          <w:color w:val="0070C0"/>
        </w:rPr>
        <w:t>lebih dari satu</w:t>
      </w:r>
      <w:r w:rsidR="004B44FF">
        <w:rPr>
          <w:bCs/>
          <w:iCs/>
          <w:color w:val="0070C0"/>
        </w:rPr>
        <w:t xml:space="preserve"> macam</w:t>
      </w:r>
      <w:r w:rsidR="004C68AF">
        <w:rPr>
          <w:bCs/>
          <w:iCs/>
          <w:color w:val="0070C0"/>
        </w:rPr>
        <w:t xml:space="preserve"> (Tergantung dari jumlah user (</w:t>
      </w:r>
      <w:r w:rsidR="00F166BA">
        <w:rPr>
          <w:bCs/>
          <w:iCs/>
          <w:color w:val="0070C0"/>
        </w:rPr>
        <w:t>lebih</w:t>
      </w:r>
      <w:r w:rsidR="0077672B">
        <w:rPr>
          <w:bCs/>
          <w:iCs/>
          <w:color w:val="0070C0"/>
        </w:rPr>
        <w:t xml:space="preserve"> dari</w:t>
      </w:r>
      <w:r w:rsidR="004C68AF">
        <w:rPr>
          <w:bCs/>
          <w:iCs/>
          <w:color w:val="0070C0"/>
        </w:rPr>
        <w:t xml:space="preserve"> satu user))</w:t>
      </w:r>
      <w:r w:rsidR="009701CD">
        <w:rPr>
          <w:bCs/>
          <w:iCs/>
          <w:color w:val="0070C0"/>
        </w:rPr>
        <w:t>.</w:t>
      </w:r>
    </w:p>
    <w:p w14:paraId="57D84885" w14:textId="77777777" w:rsidR="006656EE" w:rsidRPr="006656EE" w:rsidRDefault="006656EE" w:rsidP="004A6C9A"/>
    <w:sectPr w:rsidR="006656EE" w:rsidRPr="006656EE" w:rsidSect="008F3A88">
      <w:headerReference w:type="default" r:id="rId10"/>
      <w:footerReference w:type="default" r:id="rId11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3D115" w14:textId="77777777" w:rsidR="00CE326A" w:rsidRDefault="00CE326A" w:rsidP="00A24815">
      <w:r>
        <w:separator/>
      </w:r>
    </w:p>
  </w:endnote>
  <w:endnote w:type="continuationSeparator" w:id="0">
    <w:p w14:paraId="31A7FC39" w14:textId="77777777" w:rsidR="00CE326A" w:rsidRDefault="00CE326A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51C1D" w14:textId="77777777" w:rsidR="00CE326A" w:rsidRDefault="00CE326A" w:rsidP="00A24815">
      <w:r>
        <w:separator/>
      </w:r>
    </w:p>
  </w:footnote>
  <w:footnote w:type="continuationSeparator" w:id="0">
    <w:p w14:paraId="11A907AB" w14:textId="77777777" w:rsidR="00CE326A" w:rsidRDefault="00CE326A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539FA2F5" w:rsidR="00A207C3" w:rsidRPr="00AE2C8A" w:rsidRDefault="00877D8F" w:rsidP="006B675B">
    <w:pPr>
      <w:pStyle w:val="Header"/>
      <w:rPr>
        <w:sz w:val="62"/>
        <w:szCs w:val="74"/>
        <w:u w:val="single"/>
        <w:lang w:val="en-US"/>
      </w:rPr>
    </w:pPr>
    <w:r>
      <w:rPr>
        <w:sz w:val="62"/>
        <w:szCs w:val="74"/>
        <w:u w:val="single"/>
        <w:lang w:val="en-US"/>
      </w:rPr>
      <w:t>Laporan</w:t>
    </w:r>
    <w:r w:rsidR="00131BCD">
      <w:rPr>
        <w:sz w:val="62"/>
        <w:szCs w:val="74"/>
        <w:u w:val="single"/>
        <w:lang w:val="en-US"/>
      </w:rPr>
      <w:t xml:space="preserve"> Praktiku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0200AD"/>
    <w:multiLevelType w:val="hybridMultilevel"/>
    <w:tmpl w:val="64C43DCC"/>
    <w:lvl w:ilvl="0" w:tplc="FE1AB0D4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8267456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06E5F"/>
    <w:rsid w:val="00010EAF"/>
    <w:rsid w:val="0002619C"/>
    <w:rsid w:val="00026315"/>
    <w:rsid w:val="0005379B"/>
    <w:rsid w:val="00056A63"/>
    <w:rsid w:val="000644B1"/>
    <w:rsid w:val="00074D80"/>
    <w:rsid w:val="0008138B"/>
    <w:rsid w:val="00094281"/>
    <w:rsid w:val="0009731E"/>
    <w:rsid w:val="000C7B49"/>
    <w:rsid w:val="000D1A93"/>
    <w:rsid w:val="000E0385"/>
    <w:rsid w:val="000E5123"/>
    <w:rsid w:val="000F01E6"/>
    <w:rsid w:val="00101CF6"/>
    <w:rsid w:val="00107D49"/>
    <w:rsid w:val="00117A4F"/>
    <w:rsid w:val="00131BCD"/>
    <w:rsid w:val="001354D4"/>
    <w:rsid w:val="00143D83"/>
    <w:rsid w:val="0015205D"/>
    <w:rsid w:val="00153F14"/>
    <w:rsid w:val="00166984"/>
    <w:rsid w:val="00170C6A"/>
    <w:rsid w:val="00177189"/>
    <w:rsid w:val="00186A6C"/>
    <w:rsid w:val="001873AD"/>
    <w:rsid w:val="00194F98"/>
    <w:rsid w:val="00195DB8"/>
    <w:rsid w:val="001C3B2C"/>
    <w:rsid w:val="001D5552"/>
    <w:rsid w:val="001F74F6"/>
    <w:rsid w:val="0020695D"/>
    <w:rsid w:val="0020727E"/>
    <w:rsid w:val="00207EFF"/>
    <w:rsid w:val="002261B4"/>
    <w:rsid w:val="002346DD"/>
    <w:rsid w:val="00286854"/>
    <w:rsid w:val="002932E4"/>
    <w:rsid w:val="002B1BD3"/>
    <w:rsid w:val="002C12F9"/>
    <w:rsid w:val="002D5416"/>
    <w:rsid w:val="002E7A25"/>
    <w:rsid w:val="002F3F42"/>
    <w:rsid w:val="003033C5"/>
    <w:rsid w:val="00307DAD"/>
    <w:rsid w:val="00353FD6"/>
    <w:rsid w:val="00395A58"/>
    <w:rsid w:val="003A3810"/>
    <w:rsid w:val="003B0474"/>
    <w:rsid w:val="003B56D3"/>
    <w:rsid w:val="003D6B70"/>
    <w:rsid w:val="003F3748"/>
    <w:rsid w:val="004114CF"/>
    <w:rsid w:val="00435D6F"/>
    <w:rsid w:val="004445F4"/>
    <w:rsid w:val="004470BD"/>
    <w:rsid w:val="00462B22"/>
    <w:rsid w:val="00495B12"/>
    <w:rsid w:val="004A66DB"/>
    <w:rsid w:val="004A6C9A"/>
    <w:rsid w:val="004B44FF"/>
    <w:rsid w:val="004C57FD"/>
    <w:rsid w:val="004C68AF"/>
    <w:rsid w:val="004E5C97"/>
    <w:rsid w:val="005109FB"/>
    <w:rsid w:val="0053626D"/>
    <w:rsid w:val="00545434"/>
    <w:rsid w:val="00556CF1"/>
    <w:rsid w:val="00565143"/>
    <w:rsid w:val="0058739A"/>
    <w:rsid w:val="005B4181"/>
    <w:rsid w:val="005C0E6D"/>
    <w:rsid w:val="005C3971"/>
    <w:rsid w:val="005C6172"/>
    <w:rsid w:val="005F7BE8"/>
    <w:rsid w:val="00626843"/>
    <w:rsid w:val="006433CF"/>
    <w:rsid w:val="006656EE"/>
    <w:rsid w:val="00676163"/>
    <w:rsid w:val="00676FD2"/>
    <w:rsid w:val="00693534"/>
    <w:rsid w:val="006A07EE"/>
    <w:rsid w:val="006A54F8"/>
    <w:rsid w:val="006B0A52"/>
    <w:rsid w:val="006B675B"/>
    <w:rsid w:val="006C5460"/>
    <w:rsid w:val="006C54AF"/>
    <w:rsid w:val="006F2745"/>
    <w:rsid w:val="00737D99"/>
    <w:rsid w:val="00751D4A"/>
    <w:rsid w:val="007749DB"/>
    <w:rsid w:val="0077672B"/>
    <w:rsid w:val="00780600"/>
    <w:rsid w:val="00794465"/>
    <w:rsid w:val="007977A6"/>
    <w:rsid w:val="007A4D2D"/>
    <w:rsid w:val="007C5A4F"/>
    <w:rsid w:val="007D11C7"/>
    <w:rsid w:val="007E65B2"/>
    <w:rsid w:val="007E7683"/>
    <w:rsid w:val="00800E81"/>
    <w:rsid w:val="00834CBE"/>
    <w:rsid w:val="00867CA6"/>
    <w:rsid w:val="00874744"/>
    <w:rsid w:val="00877D8F"/>
    <w:rsid w:val="00887764"/>
    <w:rsid w:val="008C44BA"/>
    <w:rsid w:val="008E024E"/>
    <w:rsid w:val="008E0BCA"/>
    <w:rsid w:val="008E6394"/>
    <w:rsid w:val="008E6F29"/>
    <w:rsid w:val="008F3A88"/>
    <w:rsid w:val="008F7BB8"/>
    <w:rsid w:val="00902F4D"/>
    <w:rsid w:val="009041F2"/>
    <w:rsid w:val="00912779"/>
    <w:rsid w:val="00926BB0"/>
    <w:rsid w:val="00945D30"/>
    <w:rsid w:val="00961822"/>
    <w:rsid w:val="0096286F"/>
    <w:rsid w:val="009701CD"/>
    <w:rsid w:val="00994E01"/>
    <w:rsid w:val="00995D60"/>
    <w:rsid w:val="009A2F72"/>
    <w:rsid w:val="009A41C5"/>
    <w:rsid w:val="009B392B"/>
    <w:rsid w:val="009C1E55"/>
    <w:rsid w:val="009D0E32"/>
    <w:rsid w:val="009D457C"/>
    <w:rsid w:val="00A016FB"/>
    <w:rsid w:val="00A17C8A"/>
    <w:rsid w:val="00A207C3"/>
    <w:rsid w:val="00A24815"/>
    <w:rsid w:val="00A36F71"/>
    <w:rsid w:val="00A80516"/>
    <w:rsid w:val="00A97F6A"/>
    <w:rsid w:val="00AA2345"/>
    <w:rsid w:val="00AA29F6"/>
    <w:rsid w:val="00AA3839"/>
    <w:rsid w:val="00AB3641"/>
    <w:rsid w:val="00AB439A"/>
    <w:rsid w:val="00AC2E88"/>
    <w:rsid w:val="00AD4975"/>
    <w:rsid w:val="00AE2C8A"/>
    <w:rsid w:val="00AE4294"/>
    <w:rsid w:val="00B1068E"/>
    <w:rsid w:val="00B25292"/>
    <w:rsid w:val="00B53172"/>
    <w:rsid w:val="00B83FD3"/>
    <w:rsid w:val="00B963C0"/>
    <w:rsid w:val="00BC2FC0"/>
    <w:rsid w:val="00BC3134"/>
    <w:rsid w:val="00BE1F61"/>
    <w:rsid w:val="00BF75AC"/>
    <w:rsid w:val="00C27235"/>
    <w:rsid w:val="00C50F13"/>
    <w:rsid w:val="00C62B2A"/>
    <w:rsid w:val="00C653AF"/>
    <w:rsid w:val="00CA1443"/>
    <w:rsid w:val="00CA7890"/>
    <w:rsid w:val="00CC508B"/>
    <w:rsid w:val="00CE326A"/>
    <w:rsid w:val="00CF143A"/>
    <w:rsid w:val="00D0199B"/>
    <w:rsid w:val="00D04747"/>
    <w:rsid w:val="00D062C7"/>
    <w:rsid w:val="00D16D38"/>
    <w:rsid w:val="00D65C98"/>
    <w:rsid w:val="00D84670"/>
    <w:rsid w:val="00DA211C"/>
    <w:rsid w:val="00DC7FEE"/>
    <w:rsid w:val="00DE0462"/>
    <w:rsid w:val="00E04E42"/>
    <w:rsid w:val="00E11157"/>
    <w:rsid w:val="00E12E8E"/>
    <w:rsid w:val="00E22004"/>
    <w:rsid w:val="00E24532"/>
    <w:rsid w:val="00E31052"/>
    <w:rsid w:val="00E31CBA"/>
    <w:rsid w:val="00E55762"/>
    <w:rsid w:val="00E55871"/>
    <w:rsid w:val="00E55D7C"/>
    <w:rsid w:val="00E569EB"/>
    <w:rsid w:val="00EA7493"/>
    <w:rsid w:val="00EB5914"/>
    <w:rsid w:val="00EC7D31"/>
    <w:rsid w:val="00EF2A1A"/>
    <w:rsid w:val="00F00F8F"/>
    <w:rsid w:val="00F166BA"/>
    <w:rsid w:val="00F2061A"/>
    <w:rsid w:val="00F3671A"/>
    <w:rsid w:val="00F45653"/>
    <w:rsid w:val="00F774A4"/>
    <w:rsid w:val="00F86015"/>
    <w:rsid w:val="00FA33E5"/>
    <w:rsid w:val="00FA4AF1"/>
    <w:rsid w:val="00FA6296"/>
    <w:rsid w:val="00FF62DE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2069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71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76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0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</TotalTime>
  <Pages>8</Pages>
  <Words>758</Words>
  <Characters>43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5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Ryan</cp:lastModifiedBy>
  <cp:revision>250</cp:revision>
  <cp:lastPrinted>2012-11-23T13:11:00Z</cp:lastPrinted>
  <dcterms:created xsi:type="dcterms:W3CDTF">2020-10-06T02:18:00Z</dcterms:created>
  <dcterms:modified xsi:type="dcterms:W3CDTF">2022-11-06T15:30:00Z</dcterms:modified>
</cp:coreProperties>
</file>